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DBB939" w14:textId="025F4B5B" w:rsidR="00EE3D14" w:rsidRPr="005814E2" w:rsidRDefault="00180236" w:rsidP="005814E2">
      <w:pPr>
        <w:pStyle w:val="NoSpacing"/>
        <w:jc w:val="center"/>
        <w:rPr>
          <w:b/>
          <w:i/>
          <w:color w:val="548DD4" w:themeColor="text2" w:themeTint="99"/>
        </w:rPr>
      </w:pPr>
      <w:r>
        <w:rPr>
          <w:b/>
          <w:i/>
          <w:color w:val="548DD4" w:themeColor="text2" w:themeTint="99"/>
        </w:rPr>
        <w:t>MD. KAWSER AHMED</w:t>
      </w:r>
    </w:p>
    <w:p w14:paraId="315D92CE" w14:textId="4D01BBCD" w:rsidR="00153A2C" w:rsidRDefault="00E14836" w:rsidP="005814E2">
      <w:pPr>
        <w:pStyle w:val="NoSpacing"/>
        <w:jc w:val="center"/>
        <w:rPr>
          <w:szCs w:val="28"/>
        </w:rPr>
      </w:pPr>
      <w:r>
        <w:rPr>
          <w:szCs w:val="28"/>
        </w:rPr>
        <w:t xml:space="preserve">Anandapur, Anandapur Mohila College, </w:t>
      </w:r>
      <w:r w:rsidR="0000518F">
        <w:rPr>
          <w:szCs w:val="28"/>
        </w:rPr>
        <w:t>Adarsha Sadar</w:t>
      </w:r>
      <w:r>
        <w:rPr>
          <w:szCs w:val="28"/>
        </w:rPr>
        <w:t>,</w:t>
      </w:r>
      <w:r w:rsidR="00153A2C">
        <w:rPr>
          <w:szCs w:val="28"/>
        </w:rPr>
        <w:t xml:space="preserve"> </w:t>
      </w:r>
      <w:r>
        <w:rPr>
          <w:szCs w:val="28"/>
        </w:rPr>
        <w:t>Cumilla</w:t>
      </w:r>
      <w:r w:rsidR="00153A2C" w:rsidRPr="00153A2C">
        <w:rPr>
          <w:szCs w:val="28"/>
        </w:rPr>
        <w:t>.</w:t>
      </w:r>
    </w:p>
    <w:p w14:paraId="6DD5AD2B" w14:textId="3008B52D" w:rsidR="00153A2C" w:rsidRDefault="00153A2C" w:rsidP="005814E2">
      <w:pPr>
        <w:pStyle w:val="NoSpacing"/>
        <w:jc w:val="center"/>
        <w:rPr>
          <w:color w:val="000000" w:themeColor="text1"/>
        </w:rPr>
      </w:pPr>
      <w:r w:rsidRPr="00155B2B">
        <w:rPr>
          <w:color w:val="000000" w:themeColor="text1"/>
        </w:rPr>
        <w:t>Mobile: +880</w:t>
      </w:r>
      <w:r w:rsidR="00E14836" w:rsidRPr="00E14836">
        <w:t xml:space="preserve"> </w:t>
      </w:r>
      <w:r w:rsidR="00E14836" w:rsidRPr="00E14836">
        <w:rPr>
          <w:color w:val="000000" w:themeColor="text1"/>
        </w:rPr>
        <w:t>1521230812</w:t>
      </w:r>
    </w:p>
    <w:p w14:paraId="39613DA3" w14:textId="59F4948E" w:rsidR="00153A2C" w:rsidRDefault="00153A2C" w:rsidP="005814E2">
      <w:pPr>
        <w:pStyle w:val="NoSpacing"/>
        <w:jc w:val="center"/>
        <w:rPr>
          <w:rStyle w:val="Hyperlink"/>
          <w:rFonts w:ascii="Helvetica" w:hAnsi="Helvetica" w:cs="Helvetica"/>
          <w:color w:val="338FE9"/>
          <w:sz w:val="20"/>
          <w:szCs w:val="20"/>
          <w:shd w:val="clear" w:color="auto" w:fill="FFFFFF"/>
        </w:rPr>
      </w:pPr>
      <w:r w:rsidRPr="00155B2B">
        <w:rPr>
          <w:color w:val="000000" w:themeColor="text1"/>
        </w:rPr>
        <w:t xml:space="preserve">E-mail: </w:t>
      </w:r>
      <w:hyperlink r:id="rId8" w:tgtFrame="_blank" w:history="1">
        <w:r w:rsidR="00E14836">
          <w:rPr>
            <w:rStyle w:val="Hyperlink"/>
            <w:rFonts w:ascii="Helvetica" w:hAnsi="Helvetica" w:cs="Helvetica"/>
            <w:color w:val="338FE9"/>
            <w:sz w:val="20"/>
            <w:szCs w:val="20"/>
            <w:shd w:val="clear" w:color="auto" w:fill="FFFFFF"/>
          </w:rPr>
          <w:t>kawser.cse.ru@gmail.com</w:t>
        </w:r>
      </w:hyperlink>
    </w:p>
    <w:p w14:paraId="16F40070" w14:textId="77777777" w:rsidR="00C426F5" w:rsidRDefault="00C426F5" w:rsidP="005814E2">
      <w:pPr>
        <w:pStyle w:val="NoSpacing"/>
        <w:jc w:val="center"/>
      </w:pPr>
    </w:p>
    <w:p w14:paraId="6C84F731" w14:textId="77777777" w:rsidR="008B0FB7" w:rsidRPr="00155B2B" w:rsidRDefault="008B0FB7" w:rsidP="005814E2">
      <w:pPr>
        <w:pStyle w:val="NoSpacing"/>
        <w:jc w:val="center"/>
        <w:rPr>
          <w:color w:val="000000" w:themeColor="text1"/>
        </w:rPr>
      </w:pPr>
    </w:p>
    <w:p w14:paraId="62866929" w14:textId="15021C78" w:rsidR="00EE3D14" w:rsidRDefault="008B0FB7" w:rsidP="008B0FB7">
      <w:r>
        <w:rPr>
          <w:rFonts w:ascii="Times New Roman" w:hAnsi="Times New Roman"/>
          <w:b/>
          <w:sz w:val="22"/>
          <w:szCs w:val="22"/>
          <w:lang w:val="en-US"/>
        </w:rPr>
        <w:t xml:space="preserve">GitHub: </w:t>
      </w:r>
      <w:hyperlink r:id="rId9" w:history="1">
        <w:r w:rsidR="00C426F5" w:rsidRPr="00F50342">
          <w:rPr>
            <w:rStyle w:val="Hyperlink"/>
          </w:rPr>
          <w:t>www.github.com/KAWSER04</w:t>
        </w:r>
      </w:hyperlink>
    </w:p>
    <w:p w14:paraId="032ED61C" w14:textId="77777777" w:rsidR="00C426F5" w:rsidRPr="00090BE5" w:rsidRDefault="00C426F5" w:rsidP="008B0FB7">
      <w:pPr>
        <w:rPr>
          <w:rFonts w:ascii="Times New Roman" w:hAnsi="Times New Roman"/>
          <w:b/>
          <w:sz w:val="22"/>
          <w:szCs w:val="22"/>
          <w:lang w:val="en-US"/>
        </w:rPr>
      </w:pPr>
    </w:p>
    <w:tbl>
      <w:tblPr>
        <w:tblpPr w:leftFromText="180" w:rightFromText="180" w:vertAnchor="text" w:horzAnchor="margin" w:tblpY="104"/>
        <w:tblW w:w="9816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9816"/>
      </w:tblGrid>
      <w:tr w:rsidR="00AA5CD0" w:rsidRPr="005814E2" w14:paraId="3140CFED" w14:textId="77777777" w:rsidTr="00C426F5">
        <w:trPr>
          <w:trHeight w:val="278"/>
        </w:trPr>
        <w:tc>
          <w:tcPr>
            <w:tcW w:w="9816" w:type="dxa"/>
            <w:shd w:val="clear" w:color="auto" w:fill="548DD4" w:themeFill="text2" w:themeFillTint="99"/>
          </w:tcPr>
          <w:p w14:paraId="597D26A8" w14:textId="77777777" w:rsidR="00AA5CD0" w:rsidRPr="005814E2" w:rsidRDefault="00AA5CD0" w:rsidP="005814E2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5814E2">
              <w:rPr>
                <w:rFonts w:asciiTheme="majorHAnsi" w:hAnsiTheme="majorHAnsi"/>
                <w:b/>
                <w:color w:val="FFFFFF" w:themeColor="background1"/>
              </w:rPr>
              <w:t>Carrier Objectives</w:t>
            </w:r>
          </w:p>
        </w:tc>
      </w:tr>
      <w:tr w:rsidR="00AA5CD0" w:rsidRPr="00C85EC5" w14:paraId="1E1E062F" w14:textId="77777777" w:rsidTr="00E05941">
        <w:trPr>
          <w:trHeight w:val="941"/>
        </w:trPr>
        <w:tc>
          <w:tcPr>
            <w:tcW w:w="9816" w:type="dxa"/>
            <w:shd w:val="clear" w:color="auto" w:fill="auto"/>
          </w:tcPr>
          <w:p w14:paraId="1E758939" w14:textId="12556361" w:rsidR="00AA5CD0" w:rsidRPr="00AA5CD0" w:rsidRDefault="00AA5CD0" w:rsidP="00E46D16">
            <w:pPr>
              <w:rPr>
                <w:shd w:val="clear" w:color="auto" w:fill="FFFFFF"/>
              </w:rPr>
            </w:pPr>
            <w:r w:rsidRPr="00C772F3">
              <w:rPr>
                <w:shd w:val="clear" w:color="auto" w:fill="FFFFFF"/>
              </w:rPr>
              <w:t xml:space="preserve">To </w:t>
            </w:r>
            <w:r w:rsidR="008B0FB7" w:rsidRPr="00C772F3">
              <w:rPr>
                <w:shd w:val="clear" w:color="auto" w:fill="FFFFFF"/>
              </w:rPr>
              <w:t>wo</w:t>
            </w:r>
            <w:r w:rsidR="008B0FB7">
              <w:rPr>
                <w:shd w:val="clear" w:color="auto" w:fill="FFFFFF"/>
              </w:rPr>
              <w:t>r</w:t>
            </w:r>
            <w:r w:rsidR="008B0FB7" w:rsidRPr="00C772F3">
              <w:rPr>
                <w:shd w:val="clear" w:color="auto" w:fill="FFFFFF"/>
              </w:rPr>
              <w:t>k</w:t>
            </w:r>
            <w:r w:rsidRPr="00C772F3">
              <w:rPr>
                <w:shd w:val="clear" w:color="auto" w:fill="FFFFFF"/>
              </w:rPr>
              <w:t xml:space="preserve"> for an organization which provides me the opportunity to improve my skills and knowledge to growth along with the organization objective.</w:t>
            </w:r>
            <w:r w:rsidRPr="007D33E4">
              <w:t xml:space="preserve">I am seeking for an opportunity where I </w:t>
            </w:r>
            <w:r>
              <w:t>have to</w:t>
            </w:r>
            <w:r w:rsidRPr="007D33E4">
              <w:t xml:space="preserve"> utilize my skills and knowledge efficiently for the organizational growth.</w:t>
            </w:r>
          </w:p>
        </w:tc>
      </w:tr>
    </w:tbl>
    <w:p w14:paraId="00DFEE94" w14:textId="0D0ADA79" w:rsidR="00BA0496" w:rsidRDefault="00BA0496" w:rsidP="00C426F5">
      <w:pPr>
        <w:pStyle w:val="NoSpacing"/>
        <w:jc w:val="right"/>
        <w:rPr>
          <w:rFonts w:asciiTheme="majorHAnsi" w:hAnsiTheme="majorHAnsi"/>
          <w:b/>
          <w:color w:val="FFFFFF" w:themeColor="background1"/>
          <w:sz w:val="10"/>
          <w:szCs w:val="10"/>
        </w:rPr>
      </w:pPr>
    </w:p>
    <w:p w14:paraId="746C143E" w14:textId="77777777" w:rsidR="00C426F5" w:rsidRPr="00090BE5" w:rsidRDefault="00C426F5" w:rsidP="00C426F5">
      <w:pPr>
        <w:pStyle w:val="NoSpacing"/>
        <w:jc w:val="right"/>
        <w:rPr>
          <w:rFonts w:asciiTheme="majorHAnsi" w:hAnsiTheme="majorHAnsi"/>
          <w:b/>
          <w:color w:val="FFFFFF" w:themeColor="background1"/>
          <w:sz w:val="10"/>
          <w:szCs w:val="10"/>
        </w:rPr>
      </w:pPr>
    </w:p>
    <w:tbl>
      <w:tblPr>
        <w:tblpPr w:leftFromText="180" w:rightFromText="180" w:vertAnchor="text" w:horzAnchor="margin" w:tblpY="60"/>
        <w:tblW w:w="9846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9846"/>
      </w:tblGrid>
      <w:tr w:rsidR="00E05941" w:rsidRPr="005814E2" w14:paraId="36E98BA1" w14:textId="77777777" w:rsidTr="00C426F5">
        <w:trPr>
          <w:trHeight w:val="246"/>
        </w:trPr>
        <w:tc>
          <w:tcPr>
            <w:tcW w:w="9846" w:type="dxa"/>
            <w:shd w:val="clear" w:color="auto" w:fill="548DD4" w:themeFill="text2" w:themeFillTint="99"/>
          </w:tcPr>
          <w:p w14:paraId="29D04B68" w14:textId="77777777" w:rsidR="00AA5CD0" w:rsidRPr="005814E2" w:rsidRDefault="00AA5CD0" w:rsidP="005814E2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5814E2">
              <w:rPr>
                <w:rFonts w:asciiTheme="majorHAnsi" w:hAnsiTheme="majorHAnsi"/>
                <w:b/>
                <w:color w:val="FFFFFF" w:themeColor="background1"/>
              </w:rPr>
              <w:t>Summary</w:t>
            </w:r>
          </w:p>
        </w:tc>
      </w:tr>
      <w:tr w:rsidR="00AA5CD0" w:rsidRPr="00C85EC5" w14:paraId="420A7786" w14:textId="77777777" w:rsidTr="00E05941">
        <w:trPr>
          <w:trHeight w:val="1819"/>
        </w:trPr>
        <w:tc>
          <w:tcPr>
            <w:tcW w:w="9846" w:type="dxa"/>
            <w:shd w:val="clear" w:color="auto" w:fill="auto"/>
          </w:tcPr>
          <w:p w14:paraId="389E8355" w14:textId="77777777" w:rsidR="00AA5CD0" w:rsidRPr="005814E2" w:rsidRDefault="00AA5CD0" w:rsidP="005814E2">
            <w:pPr>
              <w:pStyle w:val="NoSpacing"/>
              <w:numPr>
                <w:ilvl w:val="0"/>
                <w:numId w:val="37"/>
              </w:numPr>
            </w:pPr>
            <w:r w:rsidRPr="005814E2">
              <w:t>Excellent interpersonal communication skill.</w:t>
            </w:r>
          </w:p>
          <w:p w14:paraId="34211BF6" w14:textId="77777777" w:rsidR="00AA5CD0" w:rsidRPr="005814E2" w:rsidRDefault="00AA5CD0" w:rsidP="005814E2">
            <w:pPr>
              <w:pStyle w:val="NoSpacing"/>
              <w:numPr>
                <w:ilvl w:val="0"/>
                <w:numId w:val="37"/>
              </w:numPr>
            </w:pPr>
            <w:r w:rsidRPr="005814E2">
              <w:t>Energetic, self-confident.</w:t>
            </w:r>
          </w:p>
          <w:p w14:paraId="753A7C2A" w14:textId="77777777" w:rsidR="00AA5CD0" w:rsidRPr="005814E2" w:rsidRDefault="00AA5CD0" w:rsidP="005814E2">
            <w:pPr>
              <w:pStyle w:val="NoSpacing"/>
              <w:numPr>
                <w:ilvl w:val="0"/>
                <w:numId w:val="37"/>
              </w:numPr>
            </w:pPr>
            <w:r w:rsidRPr="005814E2">
              <w:t>Passionate to learn new technologies and Quick IT Learner.</w:t>
            </w:r>
          </w:p>
          <w:p w14:paraId="5FBA4241" w14:textId="77777777" w:rsidR="00AA5CD0" w:rsidRPr="005814E2" w:rsidRDefault="00AA5CD0" w:rsidP="005814E2">
            <w:pPr>
              <w:pStyle w:val="NoSpacing"/>
              <w:numPr>
                <w:ilvl w:val="0"/>
                <w:numId w:val="37"/>
              </w:numPr>
            </w:pPr>
            <w:r w:rsidRPr="005814E2">
              <w:t>Can work as part of a team or independently also Excellent Team Leader.</w:t>
            </w:r>
          </w:p>
          <w:p w14:paraId="078CA024" w14:textId="77777777" w:rsidR="00AA5CD0" w:rsidRPr="005814E2" w:rsidRDefault="00AA5CD0" w:rsidP="005814E2">
            <w:pPr>
              <w:pStyle w:val="NoSpacing"/>
              <w:numPr>
                <w:ilvl w:val="0"/>
                <w:numId w:val="37"/>
              </w:numPr>
            </w:pPr>
            <w:r w:rsidRPr="005814E2">
              <w:t>Fully committed and determined in achieving my goals.</w:t>
            </w:r>
          </w:p>
          <w:p w14:paraId="38E84777" w14:textId="77777777" w:rsidR="00AA5CD0" w:rsidRPr="005814E2" w:rsidRDefault="00AA5CD0" w:rsidP="005814E2">
            <w:pPr>
              <w:pStyle w:val="NoSpacing"/>
              <w:numPr>
                <w:ilvl w:val="0"/>
                <w:numId w:val="37"/>
              </w:numPr>
            </w:pPr>
            <w:r w:rsidRPr="005814E2">
              <w:t>Sound Presentation Skill also Like to Meet &amp; Take Challenges.</w:t>
            </w:r>
          </w:p>
        </w:tc>
      </w:tr>
    </w:tbl>
    <w:p w14:paraId="26981A9C" w14:textId="715188E1" w:rsidR="00CB7146" w:rsidRDefault="00CB7146" w:rsidP="0089791F">
      <w:pPr>
        <w:pStyle w:val="Contactinfo"/>
        <w:rPr>
          <w:rFonts w:ascii="Times New Roman" w:hAnsi="Times New Roman"/>
          <w:sz w:val="10"/>
          <w:szCs w:val="10"/>
          <w:lang w:val="en-US"/>
        </w:rPr>
      </w:pPr>
    </w:p>
    <w:p w14:paraId="5FFD1167" w14:textId="77777777" w:rsidR="00C426F5" w:rsidRPr="00090BE5" w:rsidRDefault="00C426F5" w:rsidP="0089791F">
      <w:pPr>
        <w:pStyle w:val="Contactinfo"/>
        <w:rPr>
          <w:rFonts w:ascii="Times New Roman" w:hAnsi="Times New Roman"/>
          <w:sz w:val="10"/>
          <w:szCs w:val="10"/>
          <w:lang w:val="en-US"/>
        </w:rPr>
      </w:pPr>
    </w:p>
    <w:tbl>
      <w:tblPr>
        <w:tblpPr w:leftFromText="180" w:rightFromText="180" w:vertAnchor="text" w:horzAnchor="margin" w:tblpY="104"/>
        <w:tblW w:w="9876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352"/>
        <w:gridCol w:w="5524"/>
      </w:tblGrid>
      <w:tr w:rsidR="005814E2" w:rsidRPr="00C85EC5" w14:paraId="5BE29AD9" w14:textId="77777777" w:rsidTr="002C4D91">
        <w:trPr>
          <w:trHeight w:val="338"/>
        </w:trPr>
        <w:tc>
          <w:tcPr>
            <w:tcW w:w="4352" w:type="dxa"/>
            <w:shd w:val="clear" w:color="auto" w:fill="548DD4" w:themeFill="text2" w:themeFillTint="99"/>
          </w:tcPr>
          <w:p w14:paraId="34419EBA" w14:textId="77777777" w:rsidR="005814E2" w:rsidRPr="00FC4B28" w:rsidRDefault="005814E2" w:rsidP="005814E2">
            <w:pPr>
              <w:pStyle w:val="Contactinfo"/>
              <w:rPr>
                <w:rFonts w:asciiTheme="majorHAnsi" w:hAnsiTheme="majorHAnsi"/>
                <w:b/>
                <w:color w:val="FFFFFF" w:themeColor="background1"/>
              </w:rPr>
            </w:pPr>
            <w:r w:rsidRPr="00FC4B28">
              <w:rPr>
                <w:rFonts w:asciiTheme="majorHAnsi" w:hAnsiTheme="majorHAnsi"/>
                <w:b/>
                <w:color w:val="FFFFFF" w:themeColor="background1"/>
                <w:sz w:val="24"/>
              </w:rPr>
              <w:t>Job Experience</w:t>
            </w:r>
          </w:p>
        </w:tc>
        <w:tc>
          <w:tcPr>
            <w:tcW w:w="5524" w:type="dxa"/>
            <w:shd w:val="clear" w:color="auto" w:fill="548DD4" w:themeFill="text2" w:themeFillTint="99"/>
          </w:tcPr>
          <w:p w14:paraId="5473070F" w14:textId="77777777" w:rsidR="005814E2" w:rsidRPr="00EE23C9" w:rsidRDefault="005814E2" w:rsidP="005814E2">
            <w:pPr>
              <w:pStyle w:val="Contactinfo"/>
            </w:pPr>
          </w:p>
        </w:tc>
      </w:tr>
    </w:tbl>
    <w:p w14:paraId="0C9D2F2F" w14:textId="77777777" w:rsidR="00C426F5" w:rsidRDefault="00C426F5" w:rsidP="00C426F5">
      <w:pPr>
        <w:pStyle w:val="ListParagraph"/>
        <w:numPr>
          <w:ilvl w:val="0"/>
          <w:numId w:val="0"/>
        </w:numPr>
        <w:spacing w:line="0" w:lineRule="atLeast"/>
        <w:ind w:left="720"/>
        <w:jc w:val="both"/>
        <w:rPr>
          <w:rFonts w:ascii="Times New Roman" w:hAnsi="Times New Roman"/>
          <w:color w:val="000000" w:themeColor="text1"/>
          <w:sz w:val="28"/>
          <w:szCs w:val="28"/>
        </w:rPr>
      </w:pPr>
    </w:p>
    <w:p w14:paraId="0E5B73AC" w14:textId="0A918B64" w:rsidR="00E14836" w:rsidRPr="007B0D86" w:rsidRDefault="00E14836" w:rsidP="00E14836">
      <w:pPr>
        <w:pStyle w:val="ListParagraph"/>
        <w:numPr>
          <w:ilvl w:val="0"/>
          <w:numId w:val="43"/>
        </w:numPr>
        <w:spacing w:line="0" w:lineRule="atLeast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7B0D86">
        <w:rPr>
          <w:rFonts w:ascii="Times New Roman" w:hAnsi="Times New Roman"/>
          <w:color w:val="000000" w:themeColor="text1"/>
          <w:sz w:val="28"/>
          <w:szCs w:val="28"/>
        </w:rPr>
        <w:t>Teaching Assistant ( October 2018 – Present)</w:t>
      </w:r>
    </w:p>
    <w:p w14:paraId="657143BB" w14:textId="52DA1821" w:rsidR="00E14836" w:rsidRPr="007B0D86" w:rsidRDefault="00E14836" w:rsidP="00E14836">
      <w:pPr>
        <w:pStyle w:val="ListParagraph"/>
        <w:numPr>
          <w:ilvl w:val="0"/>
          <w:numId w:val="0"/>
        </w:numPr>
        <w:spacing w:line="0" w:lineRule="atLeast"/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B0D86">
        <w:rPr>
          <w:rFonts w:ascii="Times New Roman" w:hAnsi="Times New Roman"/>
          <w:color w:val="000000" w:themeColor="text1"/>
          <w:sz w:val="24"/>
          <w:szCs w:val="24"/>
        </w:rPr>
        <w:t>Advanced ICT Care, Rajshahi</w:t>
      </w:r>
    </w:p>
    <w:p w14:paraId="45404A41" w14:textId="77777777" w:rsidR="00E14836" w:rsidRPr="007B0D86" w:rsidRDefault="00E14836" w:rsidP="00E14836">
      <w:pPr>
        <w:pStyle w:val="ListParagraph"/>
        <w:numPr>
          <w:ilvl w:val="0"/>
          <w:numId w:val="0"/>
        </w:numPr>
        <w:spacing w:line="0" w:lineRule="atLeast"/>
        <w:ind w:left="720"/>
        <w:jc w:val="both"/>
        <w:rPr>
          <w:rFonts w:ascii="Times New Roman" w:hAnsi="Times New Roman"/>
          <w:b/>
          <w:bCs/>
          <w:color w:val="000000" w:themeColor="text1"/>
          <w:sz w:val="28"/>
          <w:szCs w:val="28"/>
          <w:u w:val="single"/>
        </w:rPr>
      </w:pPr>
      <w:r w:rsidRPr="007B0D86">
        <w:rPr>
          <w:rFonts w:ascii="Times New Roman" w:hAnsi="Times New Roman"/>
          <w:b/>
          <w:bCs/>
          <w:color w:val="000000" w:themeColor="text1"/>
          <w:sz w:val="28"/>
          <w:szCs w:val="28"/>
          <w:u w:val="single"/>
        </w:rPr>
        <w:t>Duties/Responsibilities</w:t>
      </w:r>
    </w:p>
    <w:p w14:paraId="4E6D79FA" w14:textId="72F8263E" w:rsidR="00E14836" w:rsidRPr="007B0D86" w:rsidRDefault="00E14836" w:rsidP="00E14836">
      <w:pPr>
        <w:pStyle w:val="ListParagraph"/>
        <w:numPr>
          <w:ilvl w:val="0"/>
          <w:numId w:val="46"/>
        </w:num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  <w:lang w:val="en-GB"/>
        </w:rPr>
      </w:pPr>
      <w:r w:rsidRPr="007B0D86">
        <w:rPr>
          <w:rFonts w:ascii="Times New Roman" w:eastAsia="Arial" w:hAnsi="Times New Roman"/>
          <w:sz w:val="22"/>
          <w:szCs w:val="22"/>
        </w:rPr>
        <w:t>Teaching MATH &amp; ICT.</w:t>
      </w:r>
    </w:p>
    <w:p w14:paraId="58ED47E8" w14:textId="77777777" w:rsidR="00E14836" w:rsidRPr="007B0D86" w:rsidRDefault="00E14836" w:rsidP="00E14836">
      <w:pPr>
        <w:pStyle w:val="ListParagraph"/>
        <w:numPr>
          <w:ilvl w:val="0"/>
          <w:numId w:val="46"/>
        </w:num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  <w:r w:rsidRPr="007B0D86">
        <w:rPr>
          <w:rFonts w:ascii="Times New Roman" w:eastAsia="Arial" w:hAnsi="Times New Roman"/>
          <w:sz w:val="22"/>
          <w:szCs w:val="22"/>
        </w:rPr>
        <w:t xml:space="preserve">Assisting in any queries. </w:t>
      </w:r>
    </w:p>
    <w:p w14:paraId="21EC7230" w14:textId="0527C5DD" w:rsidR="00E14836" w:rsidRDefault="00E14836" w:rsidP="00E14836">
      <w:pPr>
        <w:pStyle w:val="ListParagraph"/>
        <w:numPr>
          <w:ilvl w:val="0"/>
          <w:numId w:val="46"/>
        </w:num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  <w:r w:rsidRPr="007B0D86">
        <w:rPr>
          <w:rFonts w:ascii="Times New Roman" w:eastAsia="Arial" w:hAnsi="Times New Roman"/>
          <w:sz w:val="22"/>
          <w:szCs w:val="22"/>
        </w:rPr>
        <w:t>Following the specific tasks set by the Managing Director.</w:t>
      </w:r>
    </w:p>
    <w:p w14:paraId="61DE7411" w14:textId="77777777" w:rsidR="00C426F5" w:rsidRPr="007B0D86" w:rsidRDefault="00C426F5" w:rsidP="00C426F5">
      <w:pPr>
        <w:pStyle w:val="ListParagraph"/>
        <w:numPr>
          <w:ilvl w:val="0"/>
          <w:numId w:val="0"/>
        </w:numPr>
        <w:tabs>
          <w:tab w:val="clear" w:pos="9360"/>
        </w:tabs>
        <w:ind w:left="1080"/>
        <w:jc w:val="both"/>
        <w:rPr>
          <w:rFonts w:ascii="Times New Roman" w:eastAsia="Arial" w:hAnsi="Times New Roman"/>
          <w:sz w:val="22"/>
          <w:szCs w:val="22"/>
        </w:rPr>
      </w:pPr>
    </w:p>
    <w:p w14:paraId="4748F1C3" w14:textId="6E3C5D1D" w:rsidR="00CB5502" w:rsidRPr="007B0D86" w:rsidRDefault="00E04828" w:rsidP="00E14836">
      <w:pPr>
        <w:pStyle w:val="ListParagraph"/>
        <w:numPr>
          <w:ilvl w:val="0"/>
          <w:numId w:val="43"/>
        </w:numPr>
        <w:spacing w:line="0" w:lineRule="atLeast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7B0D86">
        <w:rPr>
          <w:rFonts w:ascii="Times New Roman" w:hAnsi="Times New Roman"/>
          <w:color w:val="000000" w:themeColor="text1"/>
          <w:sz w:val="28"/>
          <w:szCs w:val="28"/>
        </w:rPr>
        <w:t xml:space="preserve">Teaching Assistant ( December 2017 </w:t>
      </w:r>
      <w:r w:rsidR="00E14836" w:rsidRPr="007B0D86">
        <w:rPr>
          <w:rFonts w:ascii="Times New Roman" w:hAnsi="Times New Roman"/>
          <w:color w:val="000000" w:themeColor="text1"/>
          <w:sz w:val="28"/>
          <w:szCs w:val="28"/>
        </w:rPr>
        <w:t>–</w:t>
      </w:r>
      <w:r w:rsidRPr="007B0D86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E14836" w:rsidRPr="007B0D86">
        <w:rPr>
          <w:rFonts w:ascii="Times New Roman" w:hAnsi="Times New Roman"/>
          <w:color w:val="000000" w:themeColor="text1"/>
          <w:sz w:val="28"/>
          <w:szCs w:val="28"/>
        </w:rPr>
        <w:t>September 2018)</w:t>
      </w:r>
    </w:p>
    <w:p w14:paraId="1CCD1D3F" w14:textId="2906092B" w:rsidR="00E14836" w:rsidRPr="007B0D86" w:rsidRDefault="00E14836" w:rsidP="00E14836">
      <w:pPr>
        <w:pStyle w:val="ListParagraph"/>
        <w:numPr>
          <w:ilvl w:val="0"/>
          <w:numId w:val="0"/>
        </w:numPr>
        <w:spacing w:line="0" w:lineRule="atLeast"/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B0D86">
        <w:rPr>
          <w:rFonts w:ascii="Times New Roman" w:hAnsi="Times New Roman"/>
          <w:color w:val="000000" w:themeColor="text1"/>
          <w:sz w:val="24"/>
          <w:szCs w:val="24"/>
        </w:rPr>
        <w:t>Katakhali Jenoin Coaching, Rajshahi</w:t>
      </w:r>
    </w:p>
    <w:p w14:paraId="679A8DE9" w14:textId="3B3E63DD" w:rsidR="00E14836" w:rsidRPr="007B0D86" w:rsidRDefault="00E14836" w:rsidP="00E14836">
      <w:pPr>
        <w:pStyle w:val="ListParagraph"/>
        <w:numPr>
          <w:ilvl w:val="0"/>
          <w:numId w:val="0"/>
        </w:numPr>
        <w:spacing w:line="0" w:lineRule="atLeast"/>
        <w:ind w:left="720"/>
        <w:jc w:val="both"/>
        <w:rPr>
          <w:rFonts w:ascii="Times New Roman" w:hAnsi="Times New Roman"/>
          <w:b/>
          <w:bCs/>
          <w:color w:val="000000" w:themeColor="text1"/>
          <w:sz w:val="28"/>
          <w:szCs w:val="28"/>
          <w:u w:val="single"/>
        </w:rPr>
      </w:pPr>
      <w:r w:rsidRPr="007B0D86">
        <w:rPr>
          <w:rFonts w:ascii="Times New Roman" w:hAnsi="Times New Roman"/>
          <w:b/>
          <w:bCs/>
          <w:color w:val="000000" w:themeColor="text1"/>
          <w:sz w:val="28"/>
          <w:szCs w:val="28"/>
          <w:u w:val="single"/>
        </w:rPr>
        <w:t>Duties/Responsibilities</w:t>
      </w:r>
    </w:p>
    <w:p w14:paraId="2FA612CC" w14:textId="026AB0B9" w:rsidR="00E14836" w:rsidRPr="007B0D86" w:rsidRDefault="00E14836" w:rsidP="00E14836">
      <w:pPr>
        <w:pStyle w:val="ListParagraph"/>
        <w:numPr>
          <w:ilvl w:val="0"/>
          <w:numId w:val="46"/>
        </w:num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  <w:lang w:val="en-GB"/>
        </w:rPr>
      </w:pPr>
      <w:r w:rsidRPr="007B0D86">
        <w:rPr>
          <w:rFonts w:ascii="Times New Roman" w:eastAsia="Arial" w:hAnsi="Times New Roman"/>
          <w:sz w:val="22"/>
          <w:szCs w:val="22"/>
        </w:rPr>
        <w:t>Teaching English &amp; ICT to the O’ level students.</w:t>
      </w:r>
    </w:p>
    <w:p w14:paraId="112BF162" w14:textId="305434E0" w:rsidR="00E14836" w:rsidRDefault="00E14836" w:rsidP="00E14836">
      <w:pPr>
        <w:pStyle w:val="ListParagraph"/>
        <w:numPr>
          <w:ilvl w:val="0"/>
          <w:numId w:val="46"/>
        </w:num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  <w:r w:rsidRPr="007B0D86">
        <w:rPr>
          <w:rFonts w:ascii="Times New Roman" w:eastAsia="Arial" w:hAnsi="Times New Roman"/>
          <w:sz w:val="22"/>
          <w:szCs w:val="22"/>
        </w:rPr>
        <w:t>Following the specific tasks set by the Managing Director.</w:t>
      </w:r>
    </w:p>
    <w:p w14:paraId="297D428E" w14:textId="444C9A83" w:rsid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49D07DEA" w14:textId="5E7B4A2E" w:rsid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3AD9AE30" w14:textId="4BFC3B5B" w:rsid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267DFCAF" w14:textId="4A538B42" w:rsid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021239F9" w14:textId="1046B484" w:rsid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0387E222" w14:textId="0EFAE2FC" w:rsid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17921321" w14:textId="77777777" w:rsidR="00C426F5" w:rsidRPr="00C426F5" w:rsidRDefault="00C426F5" w:rsidP="00C426F5">
      <w:pPr>
        <w:tabs>
          <w:tab w:val="clear" w:pos="9360"/>
        </w:tabs>
        <w:jc w:val="both"/>
        <w:rPr>
          <w:rFonts w:ascii="Times New Roman" w:eastAsia="Arial" w:hAnsi="Times New Roman"/>
          <w:sz w:val="22"/>
          <w:szCs w:val="22"/>
        </w:rPr>
      </w:pPr>
    </w:p>
    <w:p w14:paraId="65D02C2E" w14:textId="77777777" w:rsidR="002C4D91" w:rsidRPr="007B0D86" w:rsidRDefault="002C4D91" w:rsidP="002C4D91">
      <w:pPr>
        <w:pStyle w:val="ListParagraph"/>
        <w:numPr>
          <w:ilvl w:val="0"/>
          <w:numId w:val="0"/>
        </w:numPr>
        <w:tabs>
          <w:tab w:val="clear" w:pos="9360"/>
        </w:tabs>
        <w:ind w:left="1080"/>
        <w:jc w:val="both"/>
        <w:rPr>
          <w:rFonts w:ascii="Times New Roman" w:eastAsia="Arial" w:hAnsi="Times New Roman"/>
          <w:sz w:val="22"/>
          <w:szCs w:val="22"/>
        </w:rPr>
      </w:pPr>
    </w:p>
    <w:tbl>
      <w:tblPr>
        <w:tblW w:w="9585" w:type="dxa"/>
        <w:jc w:val="center"/>
        <w:tblLayout w:type="fixed"/>
        <w:tblLook w:val="04A0" w:firstRow="1" w:lastRow="0" w:firstColumn="1" w:lastColumn="0" w:noHBand="0" w:noVBand="1"/>
      </w:tblPr>
      <w:tblGrid>
        <w:gridCol w:w="402"/>
        <w:gridCol w:w="2004"/>
        <w:gridCol w:w="270"/>
        <w:gridCol w:w="6909"/>
      </w:tblGrid>
      <w:tr w:rsidR="002C4D91" w:rsidRPr="002C4D91" w14:paraId="38FB4EB8" w14:textId="77777777" w:rsidTr="002C4D91">
        <w:trPr>
          <w:trHeight w:val="150"/>
          <w:jc w:val="center"/>
        </w:trPr>
        <w:tc>
          <w:tcPr>
            <w:tcW w:w="95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hideMark/>
          </w:tcPr>
          <w:p w14:paraId="75DA62DA" w14:textId="77777777" w:rsidR="002C4D91" w:rsidRDefault="002C4D91" w:rsidP="002C4D91">
            <w:pPr>
              <w:pStyle w:val="Contactinfo"/>
              <w:spacing w:line="276" w:lineRule="auto"/>
              <w:rPr>
                <w:rFonts w:asciiTheme="majorHAnsi" w:hAnsi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2C4D91">
              <w:rPr>
                <w:b/>
                <w:bCs/>
                <w:color w:val="FFFFFF" w:themeColor="background1"/>
              </w:rPr>
              <w:br w:type="page"/>
            </w:r>
            <w:r w:rsidRPr="00C426F5">
              <w:rPr>
                <w:rFonts w:asciiTheme="majorHAnsi" w:hAnsiTheme="majorHAnsi"/>
                <w:b/>
                <w:bCs/>
                <w:color w:val="FFFFFF" w:themeColor="background1"/>
                <w:sz w:val="24"/>
                <w:szCs w:val="24"/>
                <w:shd w:val="clear" w:color="auto" w:fill="548DD4" w:themeFill="text2" w:themeFillTint="99"/>
              </w:rPr>
              <w:t>Working Knowledge:</w:t>
            </w:r>
          </w:p>
          <w:p w14:paraId="2178F929" w14:textId="344929EE" w:rsidR="002C4D91" w:rsidRPr="002C4D91" w:rsidRDefault="002C4D91" w:rsidP="002C4D91">
            <w:pPr>
              <w:pStyle w:val="Contactinfo"/>
              <w:rPr>
                <w:rFonts w:asciiTheme="majorHAnsi" w:hAnsiTheme="majorHAnsi"/>
                <w:b/>
                <w:bCs/>
                <w:caps/>
                <w:color w:val="FFFFFF" w:themeColor="background1"/>
                <w:lang w:val="en-US"/>
              </w:rPr>
            </w:pPr>
          </w:p>
        </w:tc>
      </w:tr>
      <w:tr w:rsidR="002C4D91" w14:paraId="433874BB" w14:textId="77777777" w:rsidTr="002C4D91">
        <w:trPr>
          <w:trHeight w:val="1448"/>
          <w:jc w:val="center"/>
        </w:trPr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C07C4DC" w14:textId="77777777" w:rsidR="002C4D91" w:rsidRDefault="002C4D91">
            <w:pPr>
              <w:pStyle w:val="ListParagraph"/>
              <w:spacing w:before="120"/>
              <w:ind w:left="0"/>
              <w:rPr>
                <w:rFonts w:ascii="Times New Roman" w:hAnsi="Times New Roman"/>
                <w:b/>
                <w:sz w:val="23"/>
                <w:szCs w:val="23"/>
              </w:rPr>
            </w:pPr>
          </w:p>
        </w:tc>
        <w:tc>
          <w:tcPr>
            <w:tcW w:w="2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17E17E" w14:textId="77777777" w:rsidR="002C4D91" w:rsidRDefault="002C4D91">
            <w:pPr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</w:rPr>
              <w:t>Networking Achievements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329A1B" w14:textId="77777777" w:rsidR="002C4D91" w:rsidRDefault="002C4D91">
            <w:pPr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:</w:t>
            </w:r>
          </w:p>
        </w:tc>
        <w:tc>
          <w:tcPr>
            <w:tcW w:w="6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4ED70B" w14:textId="77777777" w:rsidR="002C4D91" w:rsidRDefault="002C4D91" w:rsidP="002C4D91">
            <w:pPr>
              <w:numPr>
                <w:ilvl w:val="0"/>
                <w:numId w:val="47"/>
              </w:numPr>
              <w:tabs>
                <w:tab w:val="clear" w:pos="9360"/>
              </w:tabs>
              <w:ind w:hanging="547"/>
              <w:rPr>
                <w:rFonts w:ascii="Times New Roman" w:hAnsi="Times New Roman"/>
                <w:sz w:val="24"/>
                <w:szCs w:val="22"/>
              </w:rPr>
            </w:pPr>
            <w:r>
              <w:rPr>
                <w:rFonts w:ascii="Times New Roman" w:hAnsi="Times New Roman"/>
                <w:sz w:val="24"/>
              </w:rPr>
              <w:t>Practical Knowledge On Local Area Network (LAN)</w:t>
            </w:r>
          </w:p>
          <w:p w14:paraId="779CCE02" w14:textId="77777777" w:rsidR="002C4D91" w:rsidRDefault="002C4D91" w:rsidP="002C4D91">
            <w:pPr>
              <w:numPr>
                <w:ilvl w:val="0"/>
                <w:numId w:val="47"/>
              </w:numPr>
              <w:tabs>
                <w:tab w:val="clear" w:pos="9360"/>
              </w:tabs>
              <w:ind w:hanging="54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ractical Knowledge On Wide Area Network (WAN)</w:t>
            </w:r>
          </w:p>
          <w:p w14:paraId="55981D3C" w14:textId="77777777" w:rsidR="002C4D91" w:rsidRDefault="002C4D91" w:rsidP="002C4D91">
            <w:pPr>
              <w:numPr>
                <w:ilvl w:val="0"/>
                <w:numId w:val="47"/>
              </w:numPr>
              <w:tabs>
                <w:tab w:val="clear" w:pos="9360"/>
              </w:tabs>
              <w:ind w:hanging="54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esign and Development the Networking</w:t>
            </w:r>
          </w:p>
          <w:p w14:paraId="47A66009" w14:textId="77777777" w:rsidR="002C4D91" w:rsidRDefault="002C4D91" w:rsidP="002C4D91">
            <w:pPr>
              <w:numPr>
                <w:ilvl w:val="0"/>
                <w:numId w:val="47"/>
              </w:numPr>
              <w:tabs>
                <w:tab w:val="clear" w:pos="9360"/>
              </w:tabs>
              <w:ind w:hanging="547"/>
              <w:rPr>
                <w:rFonts w:ascii="Times New Roman" w:hAnsi="Times New Roman"/>
                <w:b/>
                <w:bCs/>
                <w:sz w:val="24"/>
                <w:lang w:val="en-GB"/>
              </w:rPr>
            </w:pPr>
            <w:r>
              <w:rPr>
                <w:rFonts w:ascii="Times New Roman" w:hAnsi="Times New Roman"/>
                <w:bCs/>
                <w:sz w:val="24"/>
              </w:rPr>
              <w:t xml:space="preserve">Practical Knowledge on </w:t>
            </w:r>
            <w:r>
              <w:rPr>
                <w:rFonts w:ascii="Times New Roman" w:hAnsi="Times New Roman"/>
                <w:bCs/>
                <w:sz w:val="18"/>
              </w:rPr>
              <w:t>LINUX ISP</w:t>
            </w:r>
            <w:r>
              <w:rPr>
                <w:rFonts w:ascii="Times New Roman" w:hAnsi="Times New Roman"/>
                <w:b/>
                <w:bCs/>
                <w:sz w:val="18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</w:rPr>
              <w:t>setup</w:t>
            </w:r>
          </w:p>
          <w:p w14:paraId="54BF1FEC" w14:textId="77777777" w:rsidR="002C4D91" w:rsidRDefault="002C4D91" w:rsidP="002C4D91">
            <w:pPr>
              <w:numPr>
                <w:ilvl w:val="0"/>
                <w:numId w:val="47"/>
              </w:numPr>
              <w:tabs>
                <w:tab w:val="clear" w:pos="9360"/>
              </w:tabs>
              <w:ind w:hanging="547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CNA Routing and Switching.</w:t>
            </w:r>
          </w:p>
        </w:tc>
      </w:tr>
      <w:tr w:rsidR="002C4D91" w14:paraId="266B0065" w14:textId="77777777" w:rsidTr="002C4D91">
        <w:trPr>
          <w:trHeight w:val="620"/>
          <w:jc w:val="center"/>
        </w:trPr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7E2F529" w14:textId="77777777" w:rsidR="002C4D91" w:rsidRDefault="002C4D91">
            <w:pPr>
              <w:pStyle w:val="ListParagraph"/>
              <w:spacing w:before="120"/>
              <w:ind w:left="0"/>
              <w:rPr>
                <w:rFonts w:ascii="Times New Roman" w:hAnsi="Times New Roman"/>
                <w:b/>
                <w:sz w:val="23"/>
                <w:szCs w:val="23"/>
                <w:lang w:val="en-US"/>
              </w:rPr>
            </w:pPr>
          </w:p>
        </w:tc>
        <w:tc>
          <w:tcPr>
            <w:tcW w:w="2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E40DD3" w14:textId="77777777" w:rsidR="002C4D91" w:rsidRDefault="002C4D91">
            <w:pPr>
              <w:pStyle w:val="Heading8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Databases 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F308A8" w14:textId="77777777" w:rsidR="002C4D91" w:rsidRDefault="002C4D91">
            <w:pPr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:</w:t>
            </w:r>
          </w:p>
        </w:tc>
        <w:tc>
          <w:tcPr>
            <w:tcW w:w="6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9FE6EE" w14:textId="77777777" w:rsidR="002C4D91" w:rsidRDefault="002C4D91" w:rsidP="002C4D91">
            <w:pPr>
              <w:numPr>
                <w:ilvl w:val="0"/>
                <w:numId w:val="48"/>
              </w:numPr>
              <w:tabs>
                <w:tab w:val="clear" w:pos="9360"/>
              </w:tabs>
              <w:spacing w:after="120"/>
              <w:jc w:val="both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color w:val="000000"/>
                <w:sz w:val="23"/>
                <w:szCs w:val="23"/>
              </w:rPr>
              <w:t xml:space="preserve"> Basic knowledge of MS SQL Server 2008, </w:t>
            </w:r>
            <w:r>
              <w:rPr>
                <w:rFonts w:ascii="Times New Roman" w:hAnsi="Times New Roman"/>
                <w:sz w:val="23"/>
                <w:szCs w:val="23"/>
              </w:rPr>
              <w:t>MS Access</w:t>
            </w:r>
            <w:r>
              <w:rPr>
                <w:rFonts w:ascii="Times New Roman" w:hAnsi="Times New Roman"/>
                <w:bCs/>
                <w:color w:val="000000"/>
                <w:sz w:val="23"/>
                <w:szCs w:val="23"/>
              </w:rPr>
              <w:t xml:space="preserve">.  </w:t>
            </w:r>
          </w:p>
        </w:tc>
      </w:tr>
      <w:tr w:rsidR="002C4D91" w14:paraId="657EA0A8" w14:textId="77777777" w:rsidTr="002C4D91">
        <w:trPr>
          <w:trHeight w:val="1160"/>
          <w:jc w:val="center"/>
        </w:trPr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7609D41" w14:textId="77777777" w:rsidR="002C4D91" w:rsidRDefault="002C4D91">
            <w:pPr>
              <w:pStyle w:val="ListParagraph"/>
              <w:ind w:left="0"/>
              <w:rPr>
                <w:rFonts w:ascii="Times New Roman" w:hAnsi="Times New Roman"/>
                <w:b/>
                <w:sz w:val="23"/>
                <w:szCs w:val="23"/>
              </w:rPr>
            </w:pPr>
          </w:p>
        </w:tc>
        <w:tc>
          <w:tcPr>
            <w:tcW w:w="2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7DAED8" w14:textId="77777777" w:rsidR="002C4D91" w:rsidRDefault="002C4D91">
            <w:pPr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4"/>
              </w:rPr>
              <w:t>Computer Hardware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0A93AFB" w14:textId="77777777" w:rsidR="002C4D91" w:rsidRDefault="002C4D91">
            <w:pPr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:</w:t>
            </w:r>
          </w:p>
        </w:tc>
        <w:tc>
          <w:tcPr>
            <w:tcW w:w="6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4896F6" w14:textId="77777777" w:rsidR="002C4D91" w:rsidRDefault="002C4D91" w:rsidP="002C4D91">
            <w:pPr>
              <w:numPr>
                <w:ilvl w:val="0"/>
                <w:numId w:val="49"/>
              </w:numPr>
              <w:tabs>
                <w:tab w:val="clear" w:pos="9360"/>
              </w:tabs>
              <w:ind w:hanging="584"/>
              <w:rPr>
                <w:rFonts w:ascii="Times New Roman" w:hAnsi="Times New Roman"/>
                <w:sz w:val="24"/>
                <w:szCs w:val="22"/>
              </w:rPr>
            </w:pPr>
            <w:r>
              <w:rPr>
                <w:rFonts w:ascii="Times New Roman" w:hAnsi="Times New Roman"/>
                <w:sz w:val="24"/>
              </w:rPr>
              <w:t>Computer Hardware assembling.</w:t>
            </w:r>
          </w:p>
          <w:p w14:paraId="26D4306A" w14:textId="77777777" w:rsidR="002C4D91" w:rsidRDefault="002C4D91" w:rsidP="002C4D91">
            <w:pPr>
              <w:numPr>
                <w:ilvl w:val="0"/>
                <w:numId w:val="49"/>
              </w:numPr>
              <w:tabs>
                <w:tab w:val="clear" w:pos="9360"/>
              </w:tabs>
              <w:ind w:hanging="584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</w:rPr>
              <w:t>Practical knowledge in many computers Component And its Use.</w:t>
            </w:r>
          </w:p>
          <w:p w14:paraId="35520C34" w14:textId="77777777" w:rsidR="002C4D91" w:rsidRDefault="002C4D91" w:rsidP="002C4D91">
            <w:pPr>
              <w:numPr>
                <w:ilvl w:val="0"/>
                <w:numId w:val="49"/>
              </w:numPr>
              <w:tabs>
                <w:tab w:val="clear" w:pos="9360"/>
              </w:tabs>
              <w:ind w:hanging="584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mputer trouble shooting and Servicing </w:t>
            </w:r>
          </w:p>
          <w:p w14:paraId="27AAFB7D" w14:textId="77777777" w:rsidR="002C4D91" w:rsidRDefault="002C4D91" w:rsidP="002C4D91">
            <w:pPr>
              <w:numPr>
                <w:ilvl w:val="0"/>
                <w:numId w:val="49"/>
              </w:numPr>
              <w:tabs>
                <w:tab w:val="clear" w:pos="9360"/>
              </w:tabs>
              <w:spacing w:after="200"/>
              <w:ind w:hanging="584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4"/>
              </w:rPr>
              <w:t>And many More about computer.</w:t>
            </w:r>
          </w:p>
        </w:tc>
      </w:tr>
    </w:tbl>
    <w:p w14:paraId="475C8380" w14:textId="77777777" w:rsidR="00E04828" w:rsidRPr="00CB5502" w:rsidRDefault="00E04828" w:rsidP="00CB5502">
      <w:pPr>
        <w:spacing w:line="0" w:lineRule="atLeast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W w:w="9920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905"/>
        <w:gridCol w:w="3318"/>
        <w:gridCol w:w="282"/>
        <w:gridCol w:w="1620"/>
        <w:gridCol w:w="1795"/>
      </w:tblGrid>
      <w:tr w:rsidR="002C4D91" w:rsidRPr="00C85EC5" w14:paraId="2AEA8527" w14:textId="77777777" w:rsidTr="002839D7">
        <w:trPr>
          <w:trHeight w:val="350"/>
        </w:trPr>
        <w:tc>
          <w:tcPr>
            <w:tcW w:w="6223" w:type="dxa"/>
            <w:gridSpan w:val="2"/>
            <w:shd w:val="clear" w:color="auto" w:fill="548DD4" w:themeFill="text2" w:themeFillTint="99"/>
          </w:tcPr>
          <w:p w14:paraId="546FA3CD" w14:textId="77777777" w:rsidR="002C4D91" w:rsidRPr="00CB5502" w:rsidRDefault="002C4D91" w:rsidP="00CB5502">
            <w:pPr>
              <w:pStyle w:val="NoSpacing"/>
              <w:rPr>
                <w:rFonts w:asciiTheme="majorHAnsi" w:hAnsiTheme="majorHAnsi" w:cstheme="minorHAnsi"/>
                <w:b/>
                <w:color w:val="FFFFFF" w:themeColor="background1"/>
              </w:rPr>
            </w:pPr>
            <w:r w:rsidRPr="00CB5502">
              <w:rPr>
                <w:rFonts w:asciiTheme="majorHAnsi" w:hAnsiTheme="majorHAnsi" w:cstheme="minorHAnsi"/>
                <w:b/>
                <w:color w:val="FFFFFF" w:themeColor="background1"/>
              </w:rPr>
              <w:t>Education Qualification</w:t>
            </w:r>
          </w:p>
        </w:tc>
        <w:tc>
          <w:tcPr>
            <w:tcW w:w="3697" w:type="dxa"/>
            <w:gridSpan w:val="3"/>
            <w:shd w:val="clear" w:color="auto" w:fill="548DD4" w:themeFill="text2" w:themeFillTint="99"/>
          </w:tcPr>
          <w:p w14:paraId="444F227A" w14:textId="77777777" w:rsidR="002C4D91" w:rsidRPr="00EE23C9" w:rsidRDefault="002C4D91" w:rsidP="00EC6D81">
            <w:pPr>
              <w:pStyle w:val="Heading1"/>
            </w:pPr>
          </w:p>
        </w:tc>
      </w:tr>
      <w:tr w:rsidR="00C670C6" w:rsidRPr="00C85EC5" w14:paraId="0BDED809" w14:textId="77777777" w:rsidTr="00E46D16">
        <w:trPr>
          <w:trHeight w:val="256"/>
        </w:trPr>
        <w:tc>
          <w:tcPr>
            <w:tcW w:w="2905" w:type="dxa"/>
            <w:shd w:val="clear" w:color="auto" w:fill="FFFFFF"/>
          </w:tcPr>
          <w:p w14:paraId="0202F30D" w14:textId="77777777" w:rsidR="00C670C6" w:rsidRPr="0087474C" w:rsidRDefault="00C670C6" w:rsidP="0089791F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7474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Qualification</w:t>
            </w:r>
          </w:p>
        </w:tc>
        <w:tc>
          <w:tcPr>
            <w:tcW w:w="3600" w:type="dxa"/>
            <w:gridSpan w:val="2"/>
            <w:shd w:val="clear" w:color="auto" w:fill="FFFFFF"/>
          </w:tcPr>
          <w:p w14:paraId="4632F0F2" w14:textId="77777777" w:rsidR="00C670C6" w:rsidRPr="0087474C" w:rsidRDefault="00C670C6" w:rsidP="0089791F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7474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1620" w:type="dxa"/>
            <w:shd w:val="clear" w:color="auto" w:fill="FFFFFF"/>
          </w:tcPr>
          <w:p w14:paraId="2B5248BD" w14:textId="77777777" w:rsidR="00C670C6" w:rsidRPr="0087474C" w:rsidRDefault="00C670C6" w:rsidP="00E46D16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7474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assing</w:t>
            </w:r>
            <w:r w:rsidR="00E46D1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E46D16" w:rsidRPr="0087474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Year</w:t>
            </w:r>
          </w:p>
        </w:tc>
        <w:tc>
          <w:tcPr>
            <w:tcW w:w="1795" w:type="dxa"/>
            <w:shd w:val="clear" w:color="auto" w:fill="FFFFFF"/>
          </w:tcPr>
          <w:p w14:paraId="0EBD3675" w14:textId="77777777" w:rsidR="00C670C6" w:rsidRPr="0087474C" w:rsidRDefault="00C670C6" w:rsidP="0089791F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7474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GPA/GPA</w:t>
            </w:r>
          </w:p>
        </w:tc>
      </w:tr>
      <w:tr w:rsidR="00C670C6" w:rsidRPr="00C85EC5" w14:paraId="2C4A0DF2" w14:textId="77777777" w:rsidTr="00E46D16">
        <w:trPr>
          <w:trHeight w:val="702"/>
        </w:trPr>
        <w:tc>
          <w:tcPr>
            <w:tcW w:w="2905" w:type="dxa"/>
            <w:shd w:val="clear" w:color="auto" w:fill="FFFFFF"/>
          </w:tcPr>
          <w:p w14:paraId="7F128737" w14:textId="77777777" w:rsidR="00C670C6" w:rsidRPr="00C85EC5" w:rsidRDefault="00AA5CD0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B.Sc in Computer Science &amp; E</w:t>
            </w:r>
            <w:r w:rsidR="00C670C6" w:rsidRPr="00C85EC5">
              <w:rPr>
                <w:rFonts w:ascii="Times New Roman" w:hAnsi="Times New Roman"/>
                <w:sz w:val="24"/>
                <w:szCs w:val="24"/>
                <w:lang w:val="en-US"/>
              </w:rPr>
              <w:t>ngineering (CSE)</w:t>
            </w:r>
          </w:p>
        </w:tc>
        <w:tc>
          <w:tcPr>
            <w:tcW w:w="3600" w:type="dxa"/>
            <w:gridSpan w:val="2"/>
            <w:shd w:val="clear" w:color="auto" w:fill="FFFFFF"/>
          </w:tcPr>
          <w:p w14:paraId="04DA40CB" w14:textId="2FEA7529" w:rsidR="00C670C6" w:rsidRPr="00C85EC5" w:rsidRDefault="00DF4F09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ajshahi </w:t>
            </w:r>
            <w:r w:rsidR="00C670C6" w:rsidRPr="00C85EC5">
              <w:rPr>
                <w:rFonts w:ascii="Times New Roman" w:hAnsi="Times New Roman"/>
                <w:sz w:val="24"/>
                <w:szCs w:val="24"/>
              </w:rPr>
              <w:t>University</w:t>
            </w:r>
            <w:r>
              <w:rPr>
                <w:rFonts w:ascii="Times New Roman" w:hAnsi="Times New Roman"/>
                <w:sz w:val="24"/>
                <w:szCs w:val="24"/>
              </w:rPr>
              <w:t>, Rajshahi</w:t>
            </w:r>
          </w:p>
        </w:tc>
        <w:tc>
          <w:tcPr>
            <w:tcW w:w="1620" w:type="dxa"/>
            <w:shd w:val="clear" w:color="auto" w:fill="FFFFFF"/>
          </w:tcPr>
          <w:p w14:paraId="3A20C037" w14:textId="77777777" w:rsidR="00C670C6" w:rsidRDefault="000316A3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  <w:r w:rsidRPr="000316A3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th</w:t>
            </w:r>
            <w:r w:rsidR="00F7689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semester </w:t>
            </w:r>
          </w:p>
          <w:p w14:paraId="43F4704E" w14:textId="265CF1F4" w:rsidR="00F76890" w:rsidRPr="00C85EC5" w:rsidRDefault="00F76890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omplete</w:t>
            </w:r>
          </w:p>
        </w:tc>
        <w:tc>
          <w:tcPr>
            <w:tcW w:w="1795" w:type="dxa"/>
            <w:shd w:val="clear" w:color="auto" w:fill="FFFFFF"/>
          </w:tcPr>
          <w:p w14:paraId="7A3DB4B2" w14:textId="39311289" w:rsidR="00C670C6" w:rsidRPr="00C85EC5" w:rsidRDefault="00F76890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Not published</w:t>
            </w:r>
            <w:bookmarkStart w:id="0" w:name="_GoBack"/>
            <w:bookmarkEnd w:id="0"/>
          </w:p>
        </w:tc>
      </w:tr>
      <w:tr w:rsidR="00C670C6" w:rsidRPr="00C85EC5" w14:paraId="17EFC7FB" w14:textId="77777777" w:rsidTr="00E46D16">
        <w:trPr>
          <w:trHeight w:val="702"/>
        </w:trPr>
        <w:tc>
          <w:tcPr>
            <w:tcW w:w="2905" w:type="dxa"/>
            <w:shd w:val="clear" w:color="auto" w:fill="FFFFFF"/>
          </w:tcPr>
          <w:p w14:paraId="3005CB5E" w14:textId="157AE2D6" w:rsidR="00C670C6" w:rsidRPr="00C85EC5" w:rsidRDefault="00C670C6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85EC5">
              <w:rPr>
                <w:rFonts w:ascii="Times New Roman" w:hAnsi="Times New Roman"/>
                <w:sz w:val="24"/>
                <w:szCs w:val="24"/>
                <w:lang w:val="en-US"/>
              </w:rPr>
              <w:t>H.S.C.</w:t>
            </w:r>
          </w:p>
        </w:tc>
        <w:tc>
          <w:tcPr>
            <w:tcW w:w="3600" w:type="dxa"/>
            <w:gridSpan w:val="2"/>
            <w:shd w:val="clear" w:color="auto" w:fill="FFFFFF"/>
          </w:tcPr>
          <w:p w14:paraId="69578F71" w14:textId="64BE1666" w:rsidR="00C670C6" w:rsidRPr="00C85EC5" w:rsidRDefault="00DF4F09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="004D1C35">
              <w:rPr>
                <w:rFonts w:ascii="Times New Roman" w:hAnsi="Times New Roman"/>
                <w:sz w:val="24"/>
                <w:szCs w:val="24"/>
                <w:lang w:val="en-US"/>
              </w:rPr>
              <w:t>u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milla</w:t>
            </w:r>
            <w:r w:rsidR="00C670C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Gov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ernment</w:t>
            </w:r>
            <w:r w:rsidR="00C670C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670C6" w:rsidRPr="00C85EC5">
              <w:rPr>
                <w:rFonts w:ascii="Times New Roman" w:hAnsi="Times New Roman"/>
                <w:sz w:val="24"/>
                <w:szCs w:val="24"/>
                <w:lang w:val="en-US"/>
              </w:rPr>
              <w:t>College</w:t>
            </w:r>
            <w:r w:rsidR="002047F8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umilla</w:t>
            </w:r>
          </w:p>
        </w:tc>
        <w:tc>
          <w:tcPr>
            <w:tcW w:w="1620" w:type="dxa"/>
            <w:shd w:val="clear" w:color="auto" w:fill="FFFFFF"/>
          </w:tcPr>
          <w:p w14:paraId="5F26C807" w14:textId="73EEFDDE" w:rsidR="00C670C6" w:rsidRPr="00C85EC5" w:rsidRDefault="00C670C6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85EC5">
              <w:rPr>
                <w:rFonts w:ascii="Times New Roman" w:hAnsi="Times New Roman"/>
                <w:sz w:val="24"/>
                <w:szCs w:val="24"/>
              </w:rPr>
              <w:t>201</w:t>
            </w:r>
            <w:r w:rsidR="00DF4F09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95" w:type="dxa"/>
            <w:shd w:val="clear" w:color="auto" w:fill="FFFFFF"/>
          </w:tcPr>
          <w:p w14:paraId="6DD4968C" w14:textId="2401D930" w:rsidR="00CB5502" w:rsidRDefault="002047F8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.</w:t>
            </w:r>
            <w:r w:rsidR="00DF4F09">
              <w:rPr>
                <w:rFonts w:ascii="Times New Roman" w:hAnsi="Times New Roman"/>
                <w:sz w:val="24"/>
                <w:szCs w:val="24"/>
                <w:lang w:val="en-US"/>
              </w:rPr>
              <w:t>92</w:t>
            </w:r>
          </w:p>
          <w:p w14:paraId="0FA0692E" w14:textId="77777777" w:rsidR="00C670C6" w:rsidRPr="00C85EC5" w:rsidRDefault="00C670C6" w:rsidP="00E1483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85EC5">
              <w:rPr>
                <w:rFonts w:ascii="Times New Roman" w:hAnsi="Times New Roman"/>
                <w:sz w:val="24"/>
                <w:szCs w:val="24"/>
                <w:lang w:val="en-US"/>
              </w:rPr>
              <w:t>(out of 5</w:t>
            </w:r>
            <w:r w:rsidR="005A15F9">
              <w:rPr>
                <w:rFonts w:ascii="Times New Roman" w:hAnsi="Times New Roman"/>
                <w:sz w:val="24"/>
                <w:szCs w:val="24"/>
                <w:lang w:val="en-US"/>
              </w:rPr>
              <w:t>.00</w:t>
            </w:r>
            <w:r w:rsidRPr="00C85EC5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</w:tr>
      <w:tr w:rsidR="00C670C6" w:rsidRPr="00C85EC5" w14:paraId="118F982E" w14:textId="77777777" w:rsidTr="00E46D16">
        <w:trPr>
          <w:trHeight w:val="682"/>
        </w:trPr>
        <w:tc>
          <w:tcPr>
            <w:tcW w:w="2905" w:type="dxa"/>
            <w:shd w:val="clear" w:color="auto" w:fill="FFFFFF"/>
          </w:tcPr>
          <w:p w14:paraId="64D7997C" w14:textId="77777777" w:rsidR="00C670C6" w:rsidRPr="00C85EC5" w:rsidRDefault="00C670C6" w:rsidP="00473B9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85EC5">
              <w:rPr>
                <w:rFonts w:ascii="Times New Roman" w:hAnsi="Times New Roman"/>
                <w:sz w:val="24"/>
                <w:szCs w:val="24"/>
                <w:lang w:val="en-US"/>
              </w:rPr>
              <w:t>S.S.C</w:t>
            </w:r>
          </w:p>
        </w:tc>
        <w:tc>
          <w:tcPr>
            <w:tcW w:w="3600" w:type="dxa"/>
            <w:gridSpan w:val="2"/>
            <w:shd w:val="clear" w:color="auto" w:fill="FFFFFF"/>
          </w:tcPr>
          <w:p w14:paraId="3E2817D1" w14:textId="493DED35" w:rsidR="00C670C6" w:rsidRPr="00C85EC5" w:rsidRDefault="00DF4F09" w:rsidP="00473B9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Government Laboratory</w:t>
            </w:r>
            <w:r w:rsidR="002047F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igh School,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umilla</w:t>
            </w:r>
          </w:p>
        </w:tc>
        <w:tc>
          <w:tcPr>
            <w:tcW w:w="1620" w:type="dxa"/>
            <w:shd w:val="clear" w:color="auto" w:fill="FFFFFF"/>
          </w:tcPr>
          <w:p w14:paraId="23268ABD" w14:textId="611BAE77" w:rsidR="00C670C6" w:rsidRPr="00C85EC5" w:rsidRDefault="00C670C6" w:rsidP="00473B94">
            <w:pPr>
              <w:rPr>
                <w:rFonts w:ascii="Times New Roman" w:hAnsi="Times New Roman"/>
                <w:sz w:val="24"/>
                <w:szCs w:val="24"/>
              </w:rPr>
            </w:pPr>
            <w:r w:rsidRPr="00C85EC5">
              <w:rPr>
                <w:rFonts w:ascii="Times New Roman" w:hAnsi="Times New Roman"/>
                <w:sz w:val="24"/>
                <w:szCs w:val="24"/>
              </w:rPr>
              <w:t>20</w:t>
            </w:r>
            <w:r w:rsidR="00DF4F09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795" w:type="dxa"/>
            <w:shd w:val="clear" w:color="auto" w:fill="FFFFFF"/>
          </w:tcPr>
          <w:p w14:paraId="18A53806" w14:textId="76B6A340" w:rsidR="00CB5502" w:rsidRDefault="00DF4F09" w:rsidP="00473B9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.00</w:t>
            </w:r>
          </w:p>
          <w:p w14:paraId="1562FCF9" w14:textId="77777777" w:rsidR="00C670C6" w:rsidRPr="00C85EC5" w:rsidRDefault="00C670C6" w:rsidP="00473B9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85EC5">
              <w:rPr>
                <w:rFonts w:ascii="Times New Roman" w:hAnsi="Times New Roman"/>
                <w:sz w:val="24"/>
                <w:szCs w:val="24"/>
                <w:lang w:val="en-US"/>
              </w:rPr>
              <w:t>(out of 5</w:t>
            </w:r>
            <w:r w:rsidR="005A15F9">
              <w:rPr>
                <w:rFonts w:ascii="Times New Roman" w:hAnsi="Times New Roman"/>
                <w:sz w:val="24"/>
                <w:szCs w:val="24"/>
                <w:lang w:val="en-US"/>
              </w:rPr>
              <w:t>.00</w:t>
            </w:r>
            <w:r w:rsidRPr="00C85EC5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</w:tr>
    </w:tbl>
    <w:p w14:paraId="4CCDC745" w14:textId="364DF108" w:rsidR="00081F4B" w:rsidRDefault="00081F4B" w:rsidP="0089791F">
      <w:pPr>
        <w:pStyle w:val="Contactinfo"/>
        <w:rPr>
          <w:rFonts w:ascii="Times New Roman" w:hAnsi="Times New Roman"/>
          <w:lang w:val="en-US"/>
        </w:rPr>
      </w:pPr>
    </w:p>
    <w:p w14:paraId="67248909" w14:textId="77777777" w:rsidR="00C426F5" w:rsidRPr="00C85EC5" w:rsidRDefault="00C426F5" w:rsidP="0089791F">
      <w:pPr>
        <w:pStyle w:val="Contactinfo"/>
        <w:rPr>
          <w:rFonts w:ascii="Times New Roman" w:hAnsi="Times New Roman"/>
          <w:lang w:val="en-US"/>
        </w:rPr>
      </w:pPr>
    </w:p>
    <w:tbl>
      <w:tblPr>
        <w:tblW w:w="9926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361"/>
        <w:gridCol w:w="7565"/>
      </w:tblGrid>
      <w:tr w:rsidR="00EE3D14" w:rsidRPr="00C85EC5" w14:paraId="17353993" w14:textId="77777777" w:rsidTr="002C4D91">
        <w:trPr>
          <w:trHeight w:val="220"/>
        </w:trPr>
        <w:tc>
          <w:tcPr>
            <w:tcW w:w="9925" w:type="dxa"/>
            <w:gridSpan w:val="2"/>
            <w:shd w:val="clear" w:color="auto" w:fill="548DD4" w:themeFill="text2" w:themeFillTint="99"/>
          </w:tcPr>
          <w:p w14:paraId="0D628281" w14:textId="77777777" w:rsidR="00291734" w:rsidRPr="00CB5502" w:rsidRDefault="00EE3D14" w:rsidP="00CB5502">
            <w:pPr>
              <w:pStyle w:val="NoSpacing"/>
              <w:rPr>
                <w:rFonts w:asciiTheme="majorHAnsi" w:hAnsiTheme="majorHAnsi"/>
                <w:b/>
                <w:color w:val="FFFFFF" w:themeColor="background1"/>
                <w:sz w:val="28"/>
              </w:rPr>
            </w:pPr>
            <w:r w:rsidRPr="00CB5502">
              <w:rPr>
                <w:rFonts w:asciiTheme="majorHAnsi" w:hAnsiTheme="majorHAnsi"/>
                <w:b/>
                <w:color w:val="FFFFFF" w:themeColor="background1"/>
              </w:rPr>
              <w:t>Skills</w:t>
            </w:r>
          </w:p>
        </w:tc>
      </w:tr>
      <w:tr w:rsidR="00EE3D14" w:rsidRPr="007D33E4" w14:paraId="25DFD794" w14:textId="77777777" w:rsidTr="00E05941">
        <w:trPr>
          <w:trHeight w:val="190"/>
        </w:trPr>
        <w:tc>
          <w:tcPr>
            <w:tcW w:w="2361" w:type="dxa"/>
            <w:shd w:val="clear" w:color="auto" w:fill="FFFFFF"/>
          </w:tcPr>
          <w:p w14:paraId="6FEE8468" w14:textId="77777777" w:rsidR="00EE3D14" w:rsidRPr="007D33E4" w:rsidRDefault="00EE3D14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kill</w:t>
            </w:r>
          </w:p>
        </w:tc>
        <w:tc>
          <w:tcPr>
            <w:tcW w:w="7565" w:type="dxa"/>
            <w:shd w:val="clear" w:color="auto" w:fill="FFFFFF"/>
          </w:tcPr>
          <w:p w14:paraId="2C5A78FA" w14:textId="77777777" w:rsidR="00EE3D14" w:rsidRPr="007D33E4" w:rsidRDefault="007F25A1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ields</w:t>
            </w:r>
          </w:p>
        </w:tc>
      </w:tr>
      <w:tr w:rsidR="00CB5502" w:rsidRPr="007D33E4" w14:paraId="40A460AC" w14:textId="77777777" w:rsidTr="00E05941">
        <w:trPr>
          <w:trHeight w:val="190"/>
        </w:trPr>
        <w:tc>
          <w:tcPr>
            <w:tcW w:w="2361" w:type="dxa"/>
            <w:shd w:val="clear" w:color="auto" w:fill="FFFFFF"/>
          </w:tcPr>
          <w:p w14:paraId="175E0A8E" w14:textId="77777777" w:rsidR="00CB5502" w:rsidRPr="007D33E4" w:rsidRDefault="00CB5502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AA5CD0">
              <w:rPr>
                <w:rFonts w:ascii="Times New Roman" w:hAnsi="Times New Roman"/>
                <w:b/>
                <w:sz w:val="24"/>
                <w:szCs w:val="24"/>
              </w:rPr>
              <w:t>Operating System </w:t>
            </w:r>
          </w:p>
        </w:tc>
        <w:tc>
          <w:tcPr>
            <w:tcW w:w="7565" w:type="dxa"/>
            <w:shd w:val="clear" w:color="auto" w:fill="FFFFFF"/>
          </w:tcPr>
          <w:p w14:paraId="0DC7AF7F" w14:textId="77777777" w:rsidR="00CB5502" w:rsidRPr="007D33E4" w:rsidRDefault="00CB5502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AA5CD0">
              <w:rPr>
                <w:rFonts w:ascii="Times New Roman" w:hAnsi="Times New Roman"/>
                <w:sz w:val="24"/>
                <w:szCs w:val="24"/>
              </w:rPr>
              <w:t>All Operating System of Windows System.</w:t>
            </w:r>
          </w:p>
        </w:tc>
      </w:tr>
      <w:tr w:rsidR="00CB5502" w:rsidRPr="007D33E4" w14:paraId="390BEDAF" w14:textId="77777777" w:rsidTr="00E05941">
        <w:trPr>
          <w:trHeight w:val="190"/>
        </w:trPr>
        <w:tc>
          <w:tcPr>
            <w:tcW w:w="2361" w:type="dxa"/>
            <w:shd w:val="clear" w:color="auto" w:fill="FFFFFF"/>
          </w:tcPr>
          <w:p w14:paraId="7D1D6F89" w14:textId="77777777" w:rsidR="00CB5502" w:rsidRPr="00AA5CD0" w:rsidRDefault="00CB5502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</w:rPr>
            </w:pPr>
            <w:r w:rsidRPr="00AA5CD0">
              <w:rPr>
                <w:rFonts w:ascii="Times New Roman" w:hAnsi="Times New Roman"/>
                <w:b/>
                <w:sz w:val="24"/>
                <w:szCs w:val="24"/>
              </w:rPr>
              <w:t>Language </w:t>
            </w:r>
          </w:p>
        </w:tc>
        <w:tc>
          <w:tcPr>
            <w:tcW w:w="7565" w:type="dxa"/>
            <w:shd w:val="clear" w:color="auto" w:fill="FFFFFF"/>
          </w:tcPr>
          <w:p w14:paraId="6D4CDECA" w14:textId="3E528FAC" w:rsidR="00CB5502" w:rsidRPr="00AA5CD0" w:rsidRDefault="00CB5502" w:rsidP="00CB5502">
            <w:pPr>
              <w:rPr>
                <w:rFonts w:ascii="Times New Roman" w:hAnsi="Times New Roman"/>
                <w:sz w:val="24"/>
                <w:szCs w:val="24"/>
              </w:rPr>
            </w:pPr>
            <w:r w:rsidRPr="00AA5CD0">
              <w:rPr>
                <w:rFonts w:ascii="Times New Roman" w:hAnsi="Times New Roman"/>
                <w:sz w:val="24"/>
                <w:szCs w:val="24"/>
              </w:rPr>
              <w:t>C,</w:t>
            </w:r>
            <w:r w:rsidR="00E048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A5CD0">
              <w:rPr>
                <w:rFonts w:ascii="Times New Roman" w:hAnsi="Times New Roman"/>
                <w:sz w:val="24"/>
                <w:szCs w:val="24"/>
              </w:rPr>
              <w:t>C++,</w:t>
            </w:r>
            <w:r w:rsidR="00E04828">
              <w:rPr>
                <w:rFonts w:ascii="Times New Roman" w:hAnsi="Times New Roman"/>
                <w:sz w:val="24"/>
                <w:szCs w:val="24"/>
              </w:rPr>
              <w:t xml:space="preserve"> JAVA, </w:t>
            </w:r>
            <w:r w:rsidRPr="00AA5CD0">
              <w:rPr>
                <w:rFonts w:ascii="Times New Roman" w:hAnsi="Times New Roman"/>
                <w:sz w:val="24"/>
                <w:szCs w:val="24"/>
              </w:rPr>
              <w:t>HTML5,</w:t>
            </w:r>
            <w:r w:rsidR="00E048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A5CD0">
              <w:rPr>
                <w:rFonts w:ascii="Times New Roman" w:hAnsi="Times New Roman"/>
                <w:sz w:val="24"/>
                <w:szCs w:val="24"/>
              </w:rPr>
              <w:t xml:space="preserve">CSS3. </w:t>
            </w:r>
          </w:p>
        </w:tc>
      </w:tr>
      <w:tr w:rsidR="00CB5502" w:rsidRPr="007D33E4" w14:paraId="42B73519" w14:textId="77777777" w:rsidTr="00E05941">
        <w:trPr>
          <w:trHeight w:val="190"/>
        </w:trPr>
        <w:tc>
          <w:tcPr>
            <w:tcW w:w="2361" w:type="dxa"/>
            <w:shd w:val="clear" w:color="auto" w:fill="FFFFFF"/>
          </w:tcPr>
          <w:p w14:paraId="19AA279F" w14:textId="77777777" w:rsidR="00CB5502" w:rsidRPr="00AA5CD0" w:rsidRDefault="00CB5502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</w:rPr>
            </w:pPr>
            <w:r w:rsidRPr="00AA5CD0">
              <w:rPr>
                <w:rFonts w:ascii="Times New Roman" w:hAnsi="Times New Roman"/>
                <w:b/>
                <w:sz w:val="24"/>
                <w:szCs w:val="24"/>
              </w:rPr>
              <w:t>Database </w:t>
            </w:r>
          </w:p>
        </w:tc>
        <w:tc>
          <w:tcPr>
            <w:tcW w:w="7565" w:type="dxa"/>
            <w:shd w:val="clear" w:color="auto" w:fill="FFFFFF"/>
          </w:tcPr>
          <w:p w14:paraId="2FBEB875" w14:textId="77777777" w:rsidR="00CB5502" w:rsidRPr="00AA5CD0" w:rsidRDefault="00CB5502" w:rsidP="00CB5502">
            <w:pPr>
              <w:rPr>
                <w:rFonts w:ascii="Times New Roman" w:hAnsi="Times New Roman"/>
                <w:sz w:val="24"/>
                <w:szCs w:val="24"/>
              </w:rPr>
            </w:pPr>
            <w:r w:rsidRPr="00AA5CD0">
              <w:rPr>
                <w:rFonts w:ascii="Times New Roman" w:hAnsi="Times New Roman"/>
                <w:sz w:val="24"/>
                <w:szCs w:val="24"/>
              </w:rPr>
              <w:t>Oracle-11g,PL/SQL,SQL Server-2014,MYSQL</w:t>
            </w:r>
          </w:p>
        </w:tc>
      </w:tr>
      <w:tr w:rsidR="00CB5502" w:rsidRPr="007D33E4" w14:paraId="19003121" w14:textId="77777777" w:rsidTr="00E05941">
        <w:trPr>
          <w:trHeight w:val="190"/>
        </w:trPr>
        <w:tc>
          <w:tcPr>
            <w:tcW w:w="2361" w:type="dxa"/>
            <w:shd w:val="clear" w:color="auto" w:fill="FFFFFF"/>
          </w:tcPr>
          <w:p w14:paraId="097CDCB2" w14:textId="77777777" w:rsidR="00CB5502" w:rsidRPr="00AA5CD0" w:rsidRDefault="00CB5502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</w:rPr>
            </w:pPr>
            <w:r w:rsidRPr="00AA5CD0">
              <w:rPr>
                <w:rFonts w:ascii="Times New Roman" w:hAnsi="Times New Roman"/>
                <w:b/>
                <w:sz w:val="24"/>
                <w:szCs w:val="24"/>
              </w:rPr>
              <w:t>Networking </w:t>
            </w:r>
          </w:p>
        </w:tc>
        <w:tc>
          <w:tcPr>
            <w:tcW w:w="7565" w:type="dxa"/>
            <w:shd w:val="clear" w:color="auto" w:fill="FFFFFF"/>
          </w:tcPr>
          <w:p w14:paraId="162B5FA0" w14:textId="77777777" w:rsidR="00CB5502" w:rsidRPr="00AA5CD0" w:rsidRDefault="00CB5502" w:rsidP="00CB5502">
            <w:pPr>
              <w:rPr>
                <w:rFonts w:ascii="Times New Roman" w:hAnsi="Times New Roman"/>
                <w:sz w:val="24"/>
                <w:szCs w:val="24"/>
              </w:rPr>
            </w:pPr>
            <w:r w:rsidRPr="00AA5CD0">
              <w:rPr>
                <w:rFonts w:ascii="Times New Roman" w:hAnsi="Times New Roman"/>
                <w:sz w:val="24"/>
                <w:szCs w:val="24"/>
              </w:rPr>
              <w:t>Switches,Routers,IP configuratio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CB5502" w:rsidRPr="007D33E4" w14:paraId="572AB007" w14:textId="77777777" w:rsidTr="00E05941">
        <w:trPr>
          <w:trHeight w:val="190"/>
        </w:trPr>
        <w:tc>
          <w:tcPr>
            <w:tcW w:w="2361" w:type="dxa"/>
            <w:shd w:val="clear" w:color="auto" w:fill="FFFFFF"/>
          </w:tcPr>
          <w:p w14:paraId="376974B6" w14:textId="77777777" w:rsidR="00CB5502" w:rsidRPr="00AA5CD0" w:rsidRDefault="00CB5502" w:rsidP="00291734">
            <w:pPr>
              <w:pStyle w:val="Contactinfo"/>
              <w:rPr>
                <w:rFonts w:ascii="Times New Roman" w:hAnsi="Times New Roman"/>
                <w:b/>
                <w:sz w:val="24"/>
                <w:szCs w:val="24"/>
              </w:rPr>
            </w:pPr>
            <w:r w:rsidRPr="005814E2">
              <w:rPr>
                <w:rFonts w:ascii="Times New Roman" w:hAnsi="Times New Roman"/>
                <w:b/>
                <w:sz w:val="24"/>
                <w:szCs w:val="24"/>
              </w:rPr>
              <w:t>MS Office </w:t>
            </w:r>
          </w:p>
        </w:tc>
        <w:tc>
          <w:tcPr>
            <w:tcW w:w="7565" w:type="dxa"/>
            <w:shd w:val="clear" w:color="auto" w:fill="FFFFFF"/>
          </w:tcPr>
          <w:p w14:paraId="63AF4D05" w14:textId="77777777" w:rsidR="00CB5502" w:rsidRPr="00AA5CD0" w:rsidRDefault="00CB5502" w:rsidP="00CB550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S Word, MS Excel, MS Powerpoint.</w:t>
            </w:r>
          </w:p>
        </w:tc>
      </w:tr>
    </w:tbl>
    <w:p w14:paraId="1BAFD603" w14:textId="77777777" w:rsidR="007431F4" w:rsidRPr="00C85EC5" w:rsidRDefault="007431F4" w:rsidP="000F0A9B">
      <w:pPr>
        <w:pStyle w:val="Contactinfo"/>
        <w:rPr>
          <w:rFonts w:ascii="Times New Roman" w:hAnsi="Times New Roman"/>
          <w:lang w:val="en-US"/>
        </w:rPr>
      </w:pPr>
    </w:p>
    <w:tbl>
      <w:tblPr>
        <w:tblW w:w="9890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367"/>
        <w:gridCol w:w="6523"/>
      </w:tblGrid>
      <w:tr w:rsidR="007F25A1" w:rsidRPr="00C85EC5" w14:paraId="7A616A7F" w14:textId="77777777" w:rsidTr="002C4D91">
        <w:trPr>
          <w:trHeight w:val="342"/>
        </w:trPr>
        <w:tc>
          <w:tcPr>
            <w:tcW w:w="3367" w:type="dxa"/>
            <w:shd w:val="clear" w:color="auto" w:fill="548DD4" w:themeFill="text2" w:themeFillTint="99"/>
          </w:tcPr>
          <w:p w14:paraId="43B1DFEC" w14:textId="77777777" w:rsidR="007F25A1" w:rsidRPr="00CB5502" w:rsidRDefault="007F25A1" w:rsidP="00CB5502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CB5502">
              <w:rPr>
                <w:rFonts w:asciiTheme="majorHAnsi" w:hAnsiTheme="majorHAnsi"/>
                <w:b/>
                <w:color w:val="FFFFFF" w:themeColor="background1"/>
              </w:rPr>
              <w:t>Projects</w:t>
            </w:r>
          </w:p>
        </w:tc>
        <w:tc>
          <w:tcPr>
            <w:tcW w:w="6523" w:type="dxa"/>
            <w:shd w:val="clear" w:color="auto" w:fill="548DD4" w:themeFill="text2" w:themeFillTint="99"/>
          </w:tcPr>
          <w:p w14:paraId="19E8285E" w14:textId="77777777" w:rsidR="007F25A1" w:rsidRPr="00EE23C9" w:rsidRDefault="007F25A1" w:rsidP="00EC6D81">
            <w:pPr>
              <w:pStyle w:val="Heading1"/>
            </w:pPr>
          </w:p>
        </w:tc>
      </w:tr>
      <w:tr w:rsidR="007F25A1" w:rsidRPr="00C85EC5" w14:paraId="4FB696C9" w14:textId="77777777" w:rsidTr="00E05941">
        <w:trPr>
          <w:trHeight w:val="342"/>
        </w:trPr>
        <w:tc>
          <w:tcPr>
            <w:tcW w:w="3367" w:type="dxa"/>
            <w:shd w:val="clear" w:color="auto" w:fill="auto"/>
          </w:tcPr>
          <w:p w14:paraId="063F8DDD" w14:textId="77777777" w:rsidR="007F25A1" w:rsidRPr="007D33E4" w:rsidRDefault="007F25A1" w:rsidP="008F1736">
            <w:p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6523" w:type="dxa"/>
          </w:tcPr>
          <w:p w14:paraId="4F321759" w14:textId="77777777" w:rsidR="007F25A1" w:rsidRPr="007D33E4" w:rsidRDefault="007F25A1" w:rsidP="008F1736">
            <w:p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Technology</w:t>
            </w:r>
          </w:p>
        </w:tc>
      </w:tr>
      <w:tr w:rsidR="00AA75AF" w:rsidRPr="00C85EC5" w14:paraId="45F0E2E3" w14:textId="77777777" w:rsidTr="00E05941">
        <w:trPr>
          <w:trHeight w:val="296"/>
        </w:trPr>
        <w:tc>
          <w:tcPr>
            <w:tcW w:w="3367" w:type="dxa"/>
            <w:shd w:val="clear" w:color="auto" w:fill="auto"/>
          </w:tcPr>
          <w:p w14:paraId="2AC3749D" w14:textId="7957CEAB" w:rsidR="006E21AF" w:rsidRPr="007D33E4" w:rsidRDefault="00DF4F09" w:rsidP="00C702BF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Schedular Alarm</w:t>
            </w:r>
          </w:p>
        </w:tc>
        <w:tc>
          <w:tcPr>
            <w:tcW w:w="6523" w:type="dxa"/>
          </w:tcPr>
          <w:p w14:paraId="275D6B7A" w14:textId="2BCBE095" w:rsidR="00AA75AF" w:rsidRPr="007D33E4" w:rsidRDefault="00DF4F09" w:rsidP="008F173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, C++, JAVA.</w:t>
            </w:r>
          </w:p>
        </w:tc>
      </w:tr>
    </w:tbl>
    <w:p w14:paraId="26D407D6" w14:textId="77777777" w:rsidR="003C21ED" w:rsidRDefault="003C21ED" w:rsidP="000F0A9B">
      <w:pPr>
        <w:pStyle w:val="Contactinfo"/>
        <w:rPr>
          <w:rFonts w:ascii="Times New Roman" w:hAnsi="Times New Roman"/>
          <w:lang w:val="en-US"/>
        </w:rPr>
      </w:pPr>
    </w:p>
    <w:tbl>
      <w:tblPr>
        <w:tblW w:w="9865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811"/>
        <w:gridCol w:w="2692"/>
        <w:gridCol w:w="1949"/>
        <w:gridCol w:w="2413"/>
      </w:tblGrid>
      <w:tr w:rsidR="002C4D91" w:rsidRPr="00EE23C9" w14:paraId="0998214D" w14:textId="77777777" w:rsidTr="004172BC">
        <w:trPr>
          <w:trHeight w:val="313"/>
        </w:trPr>
        <w:tc>
          <w:tcPr>
            <w:tcW w:w="5503" w:type="dxa"/>
            <w:gridSpan w:val="2"/>
            <w:shd w:val="clear" w:color="auto" w:fill="548DD4" w:themeFill="text2" w:themeFillTint="99"/>
          </w:tcPr>
          <w:p w14:paraId="63208DA1" w14:textId="3226E664" w:rsidR="002C4D91" w:rsidRPr="00E05941" w:rsidRDefault="002C4D91" w:rsidP="00E05941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E05941">
              <w:rPr>
                <w:rFonts w:asciiTheme="majorHAnsi" w:hAnsiTheme="majorHAnsi"/>
                <w:b/>
                <w:color w:val="FFFFFF" w:themeColor="background1"/>
              </w:rPr>
              <w:lastRenderedPageBreak/>
              <w:t xml:space="preserve">     Language</w:t>
            </w:r>
            <w:r>
              <w:rPr>
                <w:rFonts w:asciiTheme="majorHAnsi" w:hAnsiTheme="majorHAnsi"/>
                <w:b/>
                <w:color w:val="FFFFFF" w:themeColor="background1"/>
              </w:rPr>
              <w:t xml:space="preserve"> </w:t>
            </w:r>
            <w:r w:rsidRPr="00E05941">
              <w:rPr>
                <w:rFonts w:asciiTheme="majorHAnsi" w:hAnsiTheme="majorHAnsi"/>
                <w:b/>
                <w:color w:val="FFFFFF" w:themeColor="background1"/>
              </w:rPr>
              <w:t>Proficiency</w:t>
            </w:r>
          </w:p>
        </w:tc>
        <w:tc>
          <w:tcPr>
            <w:tcW w:w="4362" w:type="dxa"/>
            <w:gridSpan w:val="2"/>
            <w:shd w:val="clear" w:color="auto" w:fill="548DD4" w:themeFill="text2" w:themeFillTint="99"/>
          </w:tcPr>
          <w:p w14:paraId="052C251B" w14:textId="77777777" w:rsidR="002C4D91" w:rsidRPr="00EE23C9" w:rsidRDefault="002C4D91" w:rsidP="00EC6D81">
            <w:pPr>
              <w:pStyle w:val="Heading1"/>
            </w:pPr>
          </w:p>
        </w:tc>
      </w:tr>
      <w:tr w:rsidR="00C37F7A" w:rsidRPr="007D33E4" w14:paraId="4D6FFF4C" w14:textId="77777777" w:rsidTr="00E05941">
        <w:trPr>
          <w:trHeight w:val="313"/>
        </w:trPr>
        <w:tc>
          <w:tcPr>
            <w:tcW w:w="2811" w:type="dxa"/>
            <w:shd w:val="clear" w:color="auto" w:fill="auto"/>
          </w:tcPr>
          <w:p w14:paraId="2C424C0F" w14:textId="77777777" w:rsidR="00C37F7A" w:rsidRPr="007D33E4" w:rsidRDefault="00C37F7A" w:rsidP="00012256">
            <w:p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Language</w:t>
            </w:r>
          </w:p>
        </w:tc>
        <w:tc>
          <w:tcPr>
            <w:tcW w:w="2692" w:type="dxa"/>
          </w:tcPr>
          <w:p w14:paraId="066CA110" w14:textId="77777777" w:rsidR="00C37F7A" w:rsidRDefault="00C37F7A" w:rsidP="00012256">
            <w:p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Reading</w:t>
            </w:r>
          </w:p>
        </w:tc>
        <w:tc>
          <w:tcPr>
            <w:tcW w:w="1949" w:type="dxa"/>
          </w:tcPr>
          <w:p w14:paraId="106B8C7A" w14:textId="77777777" w:rsidR="00C37F7A" w:rsidRPr="007D33E4" w:rsidRDefault="00A26E1B" w:rsidP="00C37F7A">
            <w:p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Writing</w:t>
            </w:r>
          </w:p>
        </w:tc>
        <w:tc>
          <w:tcPr>
            <w:tcW w:w="2413" w:type="dxa"/>
          </w:tcPr>
          <w:p w14:paraId="08F8D780" w14:textId="77777777" w:rsidR="00C37F7A" w:rsidRDefault="00C37F7A" w:rsidP="00C37F7A">
            <w:pP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Speaking</w:t>
            </w:r>
          </w:p>
        </w:tc>
      </w:tr>
      <w:tr w:rsidR="00C37F7A" w:rsidRPr="007D33E4" w14:paraId="7C1EDAB2" w14:textId="77777777" w:rsidTr="00E05941">
        <w:trPr>
          <w:trHeight w:val="313"/>
        </w:trPr>
        <w:tc>
          <w:tcPr>
            <w:tcW w:w="2811" w:type="dxa"/>
            <w:shd w:val="clear" w:color="auto" w:fill="auto"/>
          </w:tcPr>
          <w:p w14:paraId="5CA1F07B" w14:textId="77777777" w:rsidR="00C37F7A" w:rsidRPr="007D33E4" w:rsidRDefault="00A26E1B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Bengali(Native)</w:t>
            </w:r>
          </w:p>
        </w:tc>
        <w:tc>
          <w:tcPr>
            <w:tcW w:w="2692" w:type="dxa"/>
          </w:tcPr>
          <w:p w14:paraId="4B9391C6" w14:textId="77777777" w:rsidR="00C37F7A" w:rsidRPr="007D33E4" w:rsidRDefault="00A26E1B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xcellent</w:t>
            </w:r>
          </w:p>
        </w:tc>
        <w:tc>
          <w:tcPr>
            <w:tcW w:w="1949" w:type="dxa"/>
          </w:tcPr>
          <w:p w14:paraId="774C32C4" w14:textId="77777777" w:rsidR="00C37F7A" w:rsidRPr="007D33E4" w:rsidRDefault="00A26E1B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xcellent</w:t>
            </w:r>
          </w:p>
        </w:tc>
        <w:tc>
          <w:tcPr>
            <w:tcW w:w="2413" w:type="dxa"/>
          </w:tcPr>
          <w:p w14:paraId="4144813D" w14:textId="77777777" w:rsidR="00C37F7A" w:rsidRPr="007D33E4" w:rsidRDefault="00A26E1B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xcellent</w:t>
            </w:r>
          </w:p>
        </w:tc>
      </w:tr>
      <w:tr w:rsidR="00C37F7A" w:rsidRPr="007D33E4" w14:paraId="2DC048C9" w14:textId="77777777" w:rsidTr="00E05941">
        <w:trPr>
          <w:trHeight w:val="351"/>
        </w:trPr>
        <w:tc>
          <w:tcPr>
            <w:tcW w:w="2811" w:type="dxa"/>
            <w:shd w:val="clear" w:color="auto" w:fill="auto"/>
          </w:tcPr>
          <w:p w14:paraId="46B8E130" w14:textId="77777777" w:rsidR="00C37F7A" w:rsidRPr="007D33E4" w:rsidRDefault="00985BC6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nglish</w:t>
            </w:r>
          </w:p>
        </w:tc>
        <w:tc>
          <w:tcPr>
            <w:tcW w:w="2692" w:type="dxa"/>
          </w:tcPr>
          <w:p w14:paraId="3DA3D876" w14:textId="77777777" w:rsidR="00C37F7A" w:rsidRPr="007D33E4" w:rsidRDefault="00985BC6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Very Good</w:t>
            </w:r>
          </w:p>
        </w:tc>
        <w:tc>
          <w:tcPr>
            <w:tcW w:w="1949" w:type="dxa"/>
          </w:tcPr>
          <w:p w14:paraId="51B40188" w14:textId="77777777" w:rsidR="00C37F7A" w:rsidRPr="007D33E4" w:rsidRDefault="00985BC6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Very Good</w:t>
            </w:r>
          </w:p>
        </w:tc>
        <w:tc>
          <w:tcPr>
            <w:tcW w:w="2413" w:type="dxa"/>
          </w:tcPr>
          <w:p w14:paraId="01AB9002" w14:textId="77777777" w:rsidR="00C37F7A" w:rsidRPr="007D33E4" w:rsidRDefault="00985BC6" w:rsidP="0001225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Very Good</w:t>
            </w:r>
          </w:p>
        </w:tc>
      </w:tr>
    </w:tbl>
    <w:p w14:paraId="44B5195E" w14:textId="774B28C5" w:rsidR="00C37F7A" w:rsidRDefault="00C37F7A" w:rsidP="000F0A9B">
      <w:pPr>
        <w:pStyle w:val="Contactinfo"/>
        <w:rPr>
          <w:rFonts w:ascii="Times New Roman" w:hAnsi="Times New Roman"/>
          <w:lang w:val="en-US"/>
        </w:rPr>
      </w:pPr>
    </w:p>
    <w:p w14:paraId="19680AC6" w14:textId="77777777" w:rsidR="00C426F5" w:rsidRDefault="00C426F5" w:rsidP="000F0A9B">
      <w:pPr>
        <w:pStyle w:val="Contactinfo"/>
        <w:rPr>
          <w:rFonts w:ascii="Times New Roman" w:hAnsi="Times New Roman"/>
          <w:lang w:val="en-US"/>
        </w:rPr>
      </w:pPr>
    </w:p>
    <w:tbl>
      <w:tblPr>
        <w:tblW w:w="9861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9861"/>
      </w:tblGrid>
      <w:tr w:rsidR="00C426F5" w:rsidRPr="00E05941" w14:paraId="407C7A27" w14:textId="77777777" w:rsidTr="00222141">
        <w:trPr>
          <w:trHeight w:val="289"/>
        </w:trPr>
        <w:tc>
          <w:tcPr>
            <w:tcW w:w="9861" w:type="dxa"/>
            <w:shd w:val="clear" w:color="auto" w:fill="548DD4" w:themeFill="text2" w:themeFillTint="99"/>
          </w:tcPr>
          <w:p w14:paraId="1163E608" w14:textId="77777777" w:rsidR="00C426F5" w:rsidRPr="00E05941" w:rsidRDefault="00C426F5" w:rsidP="00222141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E05941">
              <w:rPr>
                <w:rFonts w:asciiTheme="majorHAnsi" w:hAnsiTheme="majorHAnsi"/>
                <w:b/>
                <w:color w:val="FFFFFF" w:themeColor="background1"/>
              </w:rPr>
              <w:t>Hobbies and interests</w:t>
            </w:r>
          </w:p>
        </w:tc>
      </w:tr>
      <w:tr w:rsidR="00C426F5" w:rsidRPr="007D33E4" w14:paraId="3CDC43D3" w14:textId="77777777" w:rsidTr="00222141">
        <w:trPr>
          <w:trHeight w:val="274"/>
        </w:trPr>
        <w:tc>
          <w:tcPr>
            <w:tcW w:w="9861" w:type="dxa"/>
            <w:shd w:val="clear" w:color="auto" w:fill="auto"/>
          </w:tcPr>
          <w:p w14:paraId="44639F1F" w14:textId="6922CE24" w:rsidR="00C426F5" w:rsidRPr="007D33E4" w:rsidRDefault="00C426F5" w:rsidP="00222141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laying Cricket, Football &amp; T</w:t>
            </w:r>
            <w:r w:rsidRPr="00C702BF">
              <w:rPr>
                <w:rFonts w:ascii="Times New Roman" w:hAnsi="Times New Roman"/>
                <w:sz w:val="24"/>
                <w:szCs w:val="24"/>
                <w:lang w:val="en-US"/>
              </w:rPr>
              <w:t>ravelling to historical places</w:t>
            </w:r>
          </w:p>
        </w:tc>
      </w:tr>
    </w:tbl>
    <w:p w14:paraId="126EF7A6" w14:textId="461F4A96" w:rsidR="00C426F5" w:rsidRDefault="00C426F5" w:rsidP="000F0A9B">
      <w:pPr>
        <w:pStyle w:val="Contactinfo"/>
        <w:rPr>
          <w:rFonts w:ascii="Times New Roman" w:hAnsi="Times New Roman"/>
          <w:lang w:val="en-US"/>
        </w:rPr>
      </w:pPr>
    </w:p>
    <w:p w14:paraId="397D2792" w14:textId="77777777" w:rsidR="00C426F5" w:rsidRPr="00C85EC5" w:rsidRDefault="00C426F5" w:rsidP="000F0A9B">
      <w:pPr>
        <w:pStyle w:val="Contactinfo"/>
        <w:rPr>
          <w:rFonts w:ascii="Times New Roman" w:hAnsi="Times New Roman"/>
          <w:lang w:val="en-US"/>
        </w:rPr>
      </w:pPr>
    </w:p>
    <w:tbl>
      <w:tblPr>
        <w:tblW w:w="9801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4916"/>
      </w:tblGrid>
      <w:tr w:rsidR="00AA75AF" w:rsidRPr="00C85EC5" w14:paraId="0186392A" w14:textId="77777777" w:rsidTr="00C426F5">
        <w:trPr>
          <w:trHeight w:val="292"/>
        </w:trPr>
        <w:tc>
          <w:tcPr>
            <w:tcW w:w="4885" w:type="dxa"/>
            <w:shd w:val="clear" w:color="auto" w:fill="548DD4" w:themeFill="text2" w:themeFillTint="99"/>
          </w:tcPr>
          <w:p w14:paraId="70460A68" w14:textId="77777777" w:rsidR="00AA75AF" w:rsidRPr="00E05941" w:rsidRDefault="00AA75AF" w:rsidP="00E05941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E05941">
              <w:rPr>
                <w:rFonts w:asciiTheme="majorHAnsi" w:hAnsiTheme="majorHAnsi"/>
                <w:b/>
                <w:color w:val="FFFFFF" w:themeColor="background1"/>
              </w:rPr>
              <w:t xml:space="preserve">Personal Information </w:t>
            </w:r>
          </w:p>
        </w:tc>
        <w:tc>
          <w:tcPr>
            <w:tcW w:w="4916" w:type="dxa"/>
            <w:shd w:val="clear" w:color="auto" w:fill="548DD4" w:themeFill="text2" w:themeFillTint="99"/>
          </w:tcPr>
          <w:p w14:paraId="4A0A204E" w14:textId="77777777" w:rsidR="00AA75AF" w:rsidRPr="00EE23C9" w:rsidRDefault="00AA75AF" w:rsidP="00EC6D81">
            <w:pPr>
              <w:pStyle w:val="Heading1"/>
            </w:pPr>
          </w:p>
        </w:tc>
      </w:tr>
      <w:tr w:rsidR="00AA75AF" w:rsidRPr="00C85EC5" w14:paraId="2174EA89" w14:textId="77777777" w:rsidTr="00C426F5">
        <w:trPr>
          <w:trHeight w:val="277"/>
        </w:trPr>
        <w:tc>
          <w:tcPr>
            <w:tcW w:w="4885" w:type="dxa"/>
            <w:shd w:val="clear" w:color="auto" w:fill="auto"/>
          </w:tcPr>
          <w:p w14:paraId="154BB828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 xml:space="preserve">Name : </w:t>
            </w:r>
          </w:p>
        </w:tc>
        <w:tc>
          <w:tcPr>
            <w:tcW w:w="4916" w:type="dxa"/>
          </w:tcPr>
          <w:p w14:paraId="14E49D58" w14:textId="20B5AEC0" w:rsidR="00AA75AF" w:rsidRPr="007D33E4" w:rsidRDefault="00180236" w:rsidP="00AA75A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D. Kawser Ahmed</w:t>
            </w:r>
          </w:p>
        </w:tc>
      </w:tr>
      <w:tr w:rsidR="00AA75AF" w:rsidRPr="00C85EC5" w14:paraId="7C0AECA7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1D565663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Father’s name :</w:t>
            </w:r>
          </w:p>
        </w:tc>
        <w:tc>
          <w:tcPr>
            <w:tcW w:w="4916" w:type="dxa"/>
          </w:tcPr>
          <w:p w14:paraId="143CD02C" w14:textId="652E5197" w:rsidR="00AA75AF" w:rsidRPr="007D33E4" w:rsidRDefault="00180236" w:rsidP="00AA75A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mal Uddin</w:t>
            </w:r>
          </w:p>
        </w:tc>
      </w:tr>
      <w:tr w:rsidR="00AA75AF" w:rsidRPr="00C85EC5" w14:paraId="5D050B60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4A25C1DC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Mother’s name :</w:t>
            </w:r>
          </w:p>
        </w:tc>
        <w:tc>
          <w:tcPr>
            <w:tcW w:w="4916" w:type="dxa"/>
          </w:tcPr>
          <w:p w14:paraId="258AE878" w14:textId="2F3A7A0C" w:rsidR="00AA75AF" w:rsidRPr="007D33E4" w:rsidRDefault="00180236" w:rsidP="00AA75A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fia Begum</w:t>
            </w:r>
          </w:p>
        </w:tc>
      </w:tr>
      <w:tr w:rsidR="00AA75AF" w:rsidRPr="00C85EC5" w14:paraId="01EB05E8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25923C2A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Nationality :</w:t>
            </w:r>
          </w:p>
        </w:tc>
        <w:tc>
          <w:tcPr>
            <w:tcW w:w="4916" w:type="dxa"/>
          </w:tcPr>
          <w:p w14:paraId="761AEC60" w14:textId="77777777" w:rsidR="00AA75AF" w:rsidRPr="007D33E4" w:rsidRDefault="00C702B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BB270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ngladeshi by birth</w:t>
            </w:r>
          </w:p>
        </w:tc>
      </w:tr>
      <w:tr w:rsidR="00AA75AF" w:rsidRPr="00C85EC5" w14:paraId="37A5B3C1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304E3F78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Sex :</w:t>
            </w:r>
          </w:p>
        </w:tc>
        <w:tc>
          <w:tcPr>
            <w:tcW w:w="4916" w:type="dxa"/>
          </w:tcPr>
          <w:p w14:paraId="44E59C30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Male</w:t>
            </w:r>
          </w:p>
        </w:tc>
      </w:tr>
      <w:tr w:rsidR="00AA75AF" w:rsidRPr="00C85EC5" w14:paraId="2C1B8E9C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6AEDD68A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Marital Status :</w:t>
            </w:r>
          </w:p>
        </w:tc>
        <w:tc>
          <w:tcPr>
            <w:tcW w:w="4916" w:type="dxa"/>
          </w:tcPr>
          <w:p w14:paraId="414C6DC2" w14:textId="03E447CC" w:rsidR="00AA75AF" w:rsidRPr="007D33E4" w:rsidRDefault="00180236" w:rsidP="00C702B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</w:t>
            </w:r>
            <w:r w:rsidR="00AA75AF" w:rsidRPr="007D33E4">
              <w:rPr>
                <w:rFonts w:ascii="Times New Roman" w:hAnsi="Times New Roman"/>
                <w:sz w:val="24"/>
                <w:szCs w:val="24"/>
              </w:rPr>
              <w:t>arried</w:t>
            </w:r>
          </w:p>
        </w:tc>
      </w:tr>
      <w:tr w:rsidR="00AA75AF" w:rsidRPr="00C85EC5" w14:paraId="7997F752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383AB610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Date of birth :</w:t>
            </w:r>
          </w:p>
        </w:tc>
        <w:tc>
          <w:tcPr>
            <w:tcW w:w="4916" w:type="dxa"/>
          </w:tcPr>
          <w:p w14:paraId="3F6750EA" w14:textId="11707F03" w:rsidR="00AA75AF" w:rsidRPr="007D33E4" w:rsidRDefault="00180236" w:rsidP="00AA75A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  <w:r w:rsidRPr="00180236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="00C702B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r w:rsidR="00C702B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  <w:r w:rsidR="00C702BF" w:rsidRPr="00BB270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8</w:t>
            </w:r>
            <w:r w:rsidR="00E0594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AA75AF" w:rsidRPr="00C85EC5" w14:paraId="43F9D02E" w14:textId="77777777" w:rsidTr="00C426F5">
        <w:trPr>
          <w:trHeight w:val="277"/>
        </w:trPr>
        <w:tc>
          <w:tcPr>
            <w:tcW w:w="4885" w:type="dxa"/>
            <w:shd w:val="clear" w:color="auto" w:fill="auto"/>
          </w:tcPr>
          <w:p w14:paraId="55F80E95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Religion :</w:t>
            </w:r>
          </w:p>
        </w:tc>
        <w:tc>
          <w:tcPr>
            <w:tcW w:w="4916" w:type="dxa"/>
          </w:tcPr>
          <w:p w14:paraId="28544578" w14:textId="3A3047B0" w:rsidR="00AA75AF" w:rsidRPr="007D33E4" w:rsidRDefault="00180236" w:rsidP="00AA75A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lam</w:t>
            </w:r>
          </w:p>
        </w:tc>
      </w:tr>
      <w:tr w:rsidR="00AA75AF" w:rsidRPr="00C85EC5" w14:paraId="3409678C" w14:textId="77777777" w:rsidTr="00C426F5">
        <w:trPr>
          <w:trHeight w:val="292"/>
        </w:trPr>
        <w:tc>
          <w:tcPr>
            <w:tcW w:w="4885" w:type="dxa"/>
            <w:shd w:val="clear" w:color="auto" w:fill="auto"/>
          </w:tcPr>
          <w:p w14:paraId="61B44867" w14:textId="77777777" w:rsidR="00AA75AF" w:rsidRPr="007D33E4" w:rsidRDefault="00AA75AF" w:rsidP="00AA75AF">
            <w:pPr>
              <w:rPr>
                <w:rFonts w:ascii="Times New Roman" w:hAnsi="Times New Roman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</w:rPr>
              <w:t>Blood Group :</w:t>
            </w:r>
          </w:p>
        </w:tc>
        <w:tc>
          <w:tcPr>
            <w:tcW w:w="4916" w:type="dxa"/>
          </w:tcPr>
          <w:p w14:paraId="5C4A937F" w14:textId="19B166C4" w:rsidR="00AA75AF" w:rsidRPr="007D33E4" w:rsidRDefault="00180236" w:rsidP="00AA75A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="00C702BF">
              <w:rPr>
                <w:rFonts w:ascii="Times New Roman" w:hAnsi="Times New Roman"/>
                <w:sz w:val="24"/>
                <w:szCs w:val="24"/>
              </w:rPr>
              <w:t xml:space="preserve">+ </w:t>
            </w:r>
          </w:p>
        </w:tc>
      </w:tr>
    </w:tbl>
    <w:p w14:paraId="67D63BBA" w14:textId="3C7CC7F6" w:rsidR="00127B21" w:rsidRDefault="00127B21" w:rsidP="000F0A9B">
      <w:pPr>
        <w:pStyle w:val="Contactinfo"/>
        <w:rPr>
          <w:rFonts w:ascii="Times New Roman" w:hAnsi="Times New Roman"/>
          <w:lang w:val="en-US"/>
        </w:rPr>
      </w:pPr>
    </w:p>
    <w:p w14:paraId="1A0FF672" w14:textId="77777777" w:rsidR="00C426F5" w:rsidRPr="00C85EC5" w:rsidRDefault="00C426F5" w:rsidP="000F0A9B">
      <w:pPr>
        <w:pStyle w:val="Contactinfo"/>
        <w:rPr>
          <w:rFonts w:ascii="Times New Roman" w:hAnsi="Times New Roman"/>
          <w:lang w:val="en-US"/>
        </w:rPr>
      </w:pPr>
    </w:p>
    <w:tbl>
      <w:tblPr>
        <w:tblW w:w="9815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4930"/>
      </w:tblGrid>
      <w:tr w:rsidR="00CB7146" w:rsidRPr="00C85EC5" w14:paraId="74DCB759" w14:textId="77777777" w:rsidTr="002C4D91">
        <w:trPr>
          <w:trHeight w:val="273"/>
        </w:trPr>
        <w:tc>
          <w:tcPr>
            <w:tcW w:w="4885" w:type="dxa"/>
            <w:shd w:val="clear" w:color="auto" w:fill="548DD4" w:themeFill="text2" w:themeFillTint="99"/>
          </w:tcPr>
          <w:p w14:paraId="20BE2E8E" w14:textId="77777777" w:rsidR="00CB7146" w:rsidRPr="00EC6D81" w:rsidRDefault="00CB7146" w:rsidP="00EC6D81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EC6D81">
              <w:rPr>
                <w:rFonts w:asciiTheme="majorHAnsi" w:hAnsiTheme="majorHAnsi"/>
                <w:b/>
                <w:color w:val="FFFFFF" w:themeColor="background1"/>
              </w:rPr>
              <w:t xml:space="preserve">Address </w:t>
            </w:r>
          </w:p>
        </w:tc>
        <w:tc>
          <w:tcPr>
            <w:tcW w:w="4930" w:type="dxa"/>
            <w:shd w:val="clear" w:color="auto" w:fill="548DD4" w:themeFill="text2" w:themeFillTint="99"/>
          </w:tcPr>
          <w:p w14:paraId="3B0CCB36" w14:textId="77777777" w:rsidR="00CB7146" w:rsidRPr="00EE23C9" w:rsidRDefault="00CB7146" w:rsidP="00EC6D81">
            <w:pPr>
              <w:pStyle w:val="Heading1"/>
            </w:pPr>
          </w:p>
        </w:tc>
      </w:tr>
      <w:tr w:rsidR="00CB7146" w:rsidRPr="00C85EC5" w14:paraId="2439A848" w14:textId="77777777" w:rsidTr="00E46D16">
        <w:trPr>
          <w:trHeight w:val="273"/>
        </w:trPr>
        <w:tc>
          <w:tcPr>
            <w:tcW w:w="4885" w:type="dxa"/>
            <w:shd w:val="clear" w:color="auto" w:fill="auto"/>
          </w:tcPr>
          <w:p w14:paraId="5272BE47" w14:textId="77777777" w:rsidR="00CB7146" w:rsidRPr="007D33E4" w:rsidRDefault="00CB7146" w:rsidP="00CB7146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D33E4">
              <w:rPr>
                <w:rFonts w:ascii="Times New Roman" w:hAnsi="Times New Roman"/>
                <w:b/>
                <w:bCs/>
                <w:sz w:val="24"/>
                <w:szCs w:val="24"/>
              </w:rPr>
              <w:t>Permanent Address</w:t>
            </w:r>
          </w:p>
        </w:tc>
        <w:tc>
          <w:tcPr>
            <w:tcW w:w="4930" w:type="dxa"/>
          </w:tcPr>
          <w:p w14:paraId="16FA87D5" w14:textId="77777777" w:rsidR="00CB7146" w:rsidRPr="007D33E4" w:rsidRDefault="00CB7146" w:rsidP="008F1736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D33E4">
              <w:rPr>
                <w:rFonts w:ascii="Times New Roman" w:hAnsi="Times New Roman"/>
                <w:b/>
                <w:bCs/>
                <w:sz w:val="24"/>
                <w:szCs w:val="24"/>
              </w:rPr>
              <w:t>Present Address</w:t>
            </w:r>
          </w:p>
        </w:tc>
      </w:tr>
      <w:tr w:rsidR="00CB7146" w:rsidRPr="00C85EC5" w14:paraId="0C6D6CBF" w14:textId="77777777" w:rsidTr="00E46D16">
        <w:trPr>
          <w:trHeight w:val="804"/>
        </w:trPr>
        <w:tc>
          <w:tcPr>
            <w:tcW w:w="4885" w:type="dxa"/>
            <w:shd w:val="clear" w:color="auto" w:fill="auto"/>
          </w:tcPr>
          <w:p w14:paraId="52F9AAF2" w14:textId="124F0220" w:rsidR="00CB7146" w:rsidRPr="007D33E4" w:rsidRDefault="00180236" w:rsidP="00CB714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nandapur, Anandapur Mohila College, </w:t>
            </w:r>
            <w:r w:rsidR="0000518F">
              <w:rPr>
                <w:rFonts w:ascii="Times New Roman" w:hAnsi="Times New Roman"/>
                <w:sz w:val="24"/>
                <w:szCs w:val="24"/>
              </w:rPr>
              <w:t>Adarsha Sadar</w:t>
            </w:r>
            <w:r>
              <w:rPr>
                <w:rFonts w:ascii="Times New Roman" w:hAnsi="Times New Roman"/>
                <w:sz w:val="24"/>
                <w:szCs w:val="24"/>
              </w:rPr>
              <w:t>, Cumilla.</w:t>
            </w:r>
          </w:p>
          <w:p w14:paraId="4F1FE91E" w14:textId="77777777" w:rsidR="00CB7146" w:rsidRPr="007D33E4" w:rsidRDefault="00CB7146" w:rsidP="00CB714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0" w:type="dxa"/>
          </w:tcPr>
          <w:p w14:paraId="163F109F" w14:textId="315E868D" w:rsidR="00CB7146" w:rsidRPr="00180236" w:rsidRDefault="00180236" w:rsidP="0018023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nandapur, Anandapur Mohila College, </w:t>
            </w:r>
            <w:r w:rsidR="0000518F">
              <w:rPr>
                <w:rFonts w:ascii="Times New Roman" w:hAnsi="Times New Roman"/>
                <w:sz w:val="24"/>
                <w:szCs w:val="24"/>
              </w:rPr>
              <w:t>Adarsha Sadar</w:t>
            </w:r>
            <w:r>
              <w:rPr>
                <w:rFonts w:ascii="Times New Roman" w:hAnsi="Times New Roman"/>
                <w:sz w:val="24"/>
                <w:szCs w:val="24"/>
              </w:rPr>
              <w:t>, Cumilla.</w:t>
            </w:r>
          </w:p>
        </w:tc>
      </w:tr>
    </w:tbl>
    <w:p w14:paraId="5CF18BB7" w14:textId="77777777" w:rsidR="000602D7" w:rsidRDefault="000602D7" w:rsidP="000F0A9B">
      <w:pPr>
        <w:pStyle w:val="Contactinfo"/>
        <w:rPr>
          <w:rFonts w:ascii="Times New Roman" w:hAnsi="Times New Roman"/>
          <w:lang w:val="en-US"/>
        </w:rPr>
      </w:pPr>
    </w:p>
    <w:p w14:paraId="3989CB64" w14:textId="77777777" w:rsidR="00D85282" w:rsidRPr="00C85EC5" w:rsidRDefault="00D85282" w:rsidP="000F0A9B">
      <w:pPr>
        <w:pStyle w:val="Contactinfo"/>
        <w:rPr>
          <w:rFonts w:ascii="Times New Roman" w:hAnsi="Times New Roman"/>
          <w:lang w:val="en-US"/>
        </w:rPr>
      </w:pPr>
    </w:p>
    <w:tbl>
      <w:tblPr>
        <w:tblW w:w="9880" w:type="dxa"/>
        <w:tblInd w:w="-65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950"/>
        <w:gridCol w:w="4930"/>
      </w:tblGrid>
      <w:tr w:rsidR="00CB7146" w:rsidRPr="00C85EC5" w14:paraId="1DC186C7" w14:textId="77777777" w:rsidTr="002C4D91">
        <w:trPr>
          <w:trHeight w:val="360"/>
        </w:trPr>
        <w:tc>
          <w:tcPr>
            <w:tcW w:w="4950" w:type="dxa"/>
            <w:shd w:val="clear" w:color="auto" w:fill="548DD4" w:themeFill="text2" w:themeFillTint="99"/>
          </w:tcPr>
          <w:p w14:paraId="764C81FC" w14:textId="77777777" w:rsidR="00CB7146" w:rsidRPr="00EC6D81" w:rsidRDefault="00CB7146" w:rsidP="00EC6D81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EC6D81">
              <w:rPr>
                <w:rFonts w:asciiTheme="majorHAnsi" w:hAnsiTheme="majorHAnsi"/>
                <w:b/>
                <w:color w:val="FFFFFF" w:themeColor="background1"/>
              </w:rPr>
              <w:t>References</w:t>
            </w:r>
          </w:p>
        </w:tc>
        <w:tc>
          <w:tcPr>
            <w:tcW w:w="4930" w:type="dxa"/>
            <w:shd w:val="clear" w:color="auto" w:fill="548DD4" w:themeFill="text2" w:themeFillTint="99"/>
          </w:tcPr>
          <w:p w14:paraId="70238566" w14:textId="77777777" w:rsidR="00CB7146" w:rsidRPr="00EE23C9" w:rsidRDefault="00CB7146" w:rsidP="00EC6D81">
            <w:pPr>
              <w:pStyle w:val="Heading1"/>
            </w:pPr>
          </w:p>
        </w:tc>
      </w:tr>
      <w:tr w:rsidR="00CB7146" w:rsidRPr="00C85EC5" w14:paraId="7554A767" w14:textId="77777777" w:rsidTr="00E46D16">
        <w:trPr>
          <w:trHeight w:val="1676"/>
        </w:trPr>
        <w:tc>
          <w:tcPr>
            <w:tcW w:w="4950" w:type="dxa"/>
            <w:shd w:val="clear" w:color="auto" w:fill="auto"/>
          </w:tcPr>
          <w:p w14:paraId="245C495A" w14:textId="40268753" w:rsidR="00EC6D81" w:rsidRPr="00EC6D81" w:rsidRDefault="00180236" w:rsidP="00CB714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. Md. Ekramul Hamid</w:t>
            </w:r>
          </w:p>
          <w:p w14:paraId="0376B8FF" w14:textId="0BBEC7DF" w:rsidR="00CB7146" w:rsidRPr="007D33E4" w:rsidRDefault="00CB7146" w:rsidP="00CB714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sz w:val="24"/>
                <w:szCs w:val="24"/>
                <w:lang w:val="en-US"/>
              </w:rPr>
              <w:t>Professor</w:t>
            </w:r>
          </w:p>
          <w:p w14:paraId="7CA3C40F" w14:textId="77777777" w:rsidR="00CB7146" w:rsidRPr="007D33E4" w:rsidRDefault="00CB7146" w:rsidP="00CB714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sz w:val="24"/>
                <w:szCs w:val="24"/>
                <w:lang w:val="en-US"/>
              </w:rPr>
              <w:t>Dept. of CSE</w:t>
            </w:r>
          </w:p>
          <w:p w14:paraId="31A560D9" w14:textId="65E4D182" w:rsidR="00CB7146" w:rsidRPr="007D33E4" w:rsidRDefault="00180236" w:rsidP="00CB714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ajshahi </w:t>
            </w:r>
            <w:r w:rsidR="00CB7146" w:rsidRPr="007D33E4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</w:p>
          <w:p w14:paraId="215B6C99" w14:textId="62EB5248" w:rsidR="00CB7146" w:rsidRDefault="00CB7146" w:rsidP="00CB7146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D33E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ell no# </w:t>
            </w:r>
            <w:r w:rsidR="00EC6D81" w:rsidRPr="00155B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7</w:t>
            </w:r>
            <w:r w:rsidR="00DF4F0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6420004</w:t>
            </w:r>
          </w:p>
          <w:p w14:paraId="30811FCD" w14:textId="19187ECE" w:rsidR="00180236" w:rsidRPr="007D33E4" w:rsidRDefault="00180236" w:rsidP="00CB7146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mail A</w:t>
            </w:r>
            <w:r w:rsidR="00DF4F0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ress : </w:t>
            </w:r>
            <w:r w:rsidRPr="0018023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kram_hamid@yahoo.com</w:t>
            </w:r>
          </w:p>
        </w:tc>
        <w:tc>
          <w:tcPr>
            <w:tcW w:w="4930" w:type="dxa"/>
          </w:tcPr>
          <w:p w14:paraId="64ADD370" w14:textId="6BE14B2C" w:rsidR="00017B8A" w:rsidRPr="007D33E4" w:rsidRDefault="00DF4F09" w:rsidP="00017B8A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r. A R Shoyeb A. Siddique</w:t>
            </w:r>
          </w:p>
          <w:p w14:paraId="7B9552F7" w14:textId="2ECFD5F5" w:rsidR="00017B8A" w:rsidRPr="007D33E4" w:rsidRDefault="00017B8A" w:rsidP="00017B8A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sz w:val="24"/>
                <w:szCs w:val="24"/>
                <w:lang w:val="en-US"/>
              </w:rPr>
              <w:t>Professor</w:t>
            </w:r>
          </w:p>
          <w:p w14:paraId="2A9CC16C" w14:textId="77777777" w:rsidR="00017B8A" w:rsidRPr="007D33E4" w:rsidRDefault="00017B8A" w:rsidP="00017B8A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sz w:val="24"/>
                <w:szCs w:val="24"/>
                <w:lang w:val="en-US"/>
              </w:rPr>
              <w:t>Dept. of CSE</w:t>
            </w:r>
          </w:p>
          <w:p w14:paraId="5AB51118" w14:textId="2252D211" w:rsidR="00017B8A" w:rsidRPr="007D33E4" w:rsidRDefault="00DF4F09" w:rsidP="00017B8A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ajshahi </w:t>
            </w:r>
            <w:r w:rsidR="00017B8A" w:rsidRPr="007D33E4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</w:p>
          <w:p w14:paraId="4AB10261" w14:textId="77777777" w:rsidR="00432828" w:rsidRDefault="00017B8A" w:rsidP="00B06507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D33E4">
              <w:rPr>
                <w:rFonts w:ascii="Times New Roman" w:hAnsi="Times New Roman"/>
                <w:sz w:val="24"/>
                <w:szCs w:val="24"/>
                <w:lang w:val="en-US"/>
              </w:rPr>
              <w:t>Cell no# 017</w:t>
            </w:r>
            <w:r w:rsidR="00DF4F09">
              <w:rPr>
                <w:rFonts w:ascii="Times New Roman" w:hAnsi="Times New Roman"/>
                <w:sz w:val="24"/>
                <w:szCs w:val="24"/>
                <w:lang w:val="en-US"/>
              </w:rPr>
              <w:t>11348183</w:t>
            </w:r>
          </w:p>
          <w:p w14:paraId="6F5D9CC8" w14:textId="5F261342" w:rsidR="00DF4F09" w:rsidRPr="007D33E4" w:rsidRDefault="00DF4F09" w:rsidP="00B06507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mail Address: shoyeb_siddique@yahoo.com</w:t>
            </w:r>
          </w:p>
        </w:tc>
      </w:tr>
    </w:tbl>
    <w:p w14:paraId="4BA71945" w14:textId="7FAA02E5" w:rsidR="000F0A9B" w:rsidRDefault="000F0A9B" w:rsidP="004109D8">
      <w:pPr>
        <w:rPr>
          <w:rFonts w:ascii="Times New Roman" w:hAnsi="Times New Roman"/>
          <w:lang w:val="en-US"/>
        </w:rPr>
      </w:pPr>
    </w:p>
    <w:p w14:paraId="5F1179DC" w14:textId="77777777" w:rsidR="00C426F5" w:rsidRDefault="00C426F5" w:rsidP="004109D8">
      <w:pPr>
        <w:rPr>
          <w:rFonts w:ascii="Times New Roman" w:hAnsi="Times New Roman"/>
          <w:lang w:val="en-US"/>
        </w:rPr>
      </w:pPr>
    </w:p>
    <w:tbl>
      <w:tblPr>
        <w:tblW w:w="0" w:type="auto"/>
        <w:tblInd w:w="-65" w:type="dxa"/>
        <w:tbl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279"/>
        <w:gridCol w:w="4376"/>
      </w:tblGrid>
      <w:tr w:rsidR="004109D8" w:rsidRPr="00EE23C9" w14:paraId="7532BEF2" w14:textId="77777777" w:rsidTr="002C4D91">
        <w:tc>
          <w:tcPr>
            <w:tcW w:w="5279" w:type="dxa"/>
            <w:shd w:val="clear" w:color="auto" w:fill="548DD4" w:themeFill="text2" w:themeFillTint="99"/>
          </w:tcPr>
          <w:p w14:paraId="648159D6" w14:textId="77777777" w:rsidR="004109D8" w:rsidRPr="00EC6D81" w:rsidRDefault="008708A0" w:rsidP="00EC6D81">
            <w:pPr>
              <w:pStyle w:val="NoSpacing"/>
              <w:rPr>
                <w:rFonts w:asciiTheme="majorHAnsi" w:hAnsiTheme="majorHAnsi"/>
                <w:b/>
                <w:color w:val="FFFFFF" w:themeColor="background1"/>
              </w:rPr>
            </w:pPr>
            <w:r w:rsidRPr="00EC6D81">
              <w:rPr>
                <w:rFonts w:asciiTheme="majorHAnsi" w:hAnsiTheme="majorHAnsi"/>
                <w:b/>
                <w:color w:val="FFFFFF" w:themeColor="background1"/>
              </w:rPr>
              <w:t>Declaration</w:t>
            </w:r>
          </w:p>
        </w:tc>
        <w:tc>
          <w:tcPr>
            <w:tcW w:w="4376" w:type="dxa"/>
            <w:shd w:val="clear" w:color="auto" w:fill="548DD4" w:themeFill="text2" w:themeFillTint="99"/>
          </w:tcPr>
          <w:p w14:paraId="5160448D" w14:textId="77777777" w:rsidR="004109D8" w:rsidRPr="00EE23C9" w:rsidRDefault="004109D8" w:rsidP="00EC6D81">
            <w:pPr>
              <w:pStyle w:val="Heading1"/>
            </w:pPr>
          </w:p>
        </w:tc>
      </w:tr>
    </w:tbl>
    <w:p w14:paraId="36D42F11" w14:textId="77777777" w:rsidR="004109D8" w:rsidRDefault="004109D8" w:rsidP="004109D8">
      <w:pPr>
        <w:rPr>
          <w:rFonts w:ascii="Times New Roman" w:hAnsi="Times New Roman"/>
          <w:lang w:val="en-US"/>
        </w:rPr>
      </w:pPr>
    </w:p>
    <w:p w14:paraId="051E8169" w14:textId="77777777" w:rsidR="00E65BE6" w:rsidRPr="00EC6D81" w:rsidRDefault="00EC6D81" w:rsidP="00EC6D81">
      <w:pPr>
        <w:spacing w:line="264" w:lineRule="auto"/>
        <w:ind w:left="120" w:right="420"/>
        <w:rPr>
          <w:rFonts w:ascii="Times New Roman" w:hAnsi="Times New Roman"/>
          <w:color w:val="000000" w:themeColor="text1"/>
          <w:sz w:val="24"/>
          <w:szCs w:val="24"/>
        </w:rPr>
      </w:pPr>
      <w:r w:rsidRPr="00155B2B">
        <w:rPr>
          <w:rFonts w:ascii="Times New Roman" w:hAnsi="Times New Roman"/>
          <w:color w:val="000000" w:themeColor="text1"/>
          <w:sz w:val="24"/>
          <w:szCs w:val="24"/>
        </w:rPr>
        <w:t>I hereby declare that the information given above is correct and complete to the best of my knowledge.</w:t>
      </w:r>
      <w:r w:rsidR="004109D8" w:rsidRPr="004109D8">
        <w:rPr>
          <w:rFonts w:ascii="Times New Roman" w:hAnsi="Times New Roman"/>
          <w:sz w:val="24"/>
          <w:szCs w:val="24"/>
        </w:rPr>
        <w:tab/>
      </w:r>
      <w:r w:rsidR="004109D8" w:rsidRPr="004109D8">
        <w:rPr>
          <w:rFonts w:ascii="Times New Roman" w:hAnsi="Times New Roman"/>
          <w:sz w:val="24"/>
          <w:szCs w:val="24"/>
        </w:rPr>
        <w:tab/>
      </w:r>
      <w:r w:rsidR="004109D8" w:rsidRPr="004109D8">
        <w:rPr>
          <w:rFonts w:ascii="Times New Roman" w:hAnsi="Times New Roman"/>
          <w:sz w:val="24"/>
          <w:szCs w:val="24"/>
        </w:rPr>
        <w:tab/>
      </w:r>
      <w:r w:rsidR="004109D8" w:rsidRPr="004109D8">
        <w:rPr>
          <w:rFonts w:ascii="Times New Roman" w:hAnsi="Times New Roman"/>
          <w:sz w:val="24"/>
          <w:szCs w:val="24"/>
        </w:rPr>
        <w:tab/>
      </w:r>
      <w:r w:rsidR="004109D8" w:rsidRPr="004109D8">
        <w:rPr>
          <w:rFonts w:ascii="Times New Roman" w:hAnsi="Times New Roman"/>
          <w:sz w:val="24"/>
          <w:szCs w:val="24"/>
        </w:rPr>
        <w:tab/>
        <w:t xml:space="preserve"> </w:t>
      </w:r>
      <w:r w:rsidR="00E65BE6">
        <w:rPr>
          <w:rFonts w:ascii="Times New Roman" w:hAnsi="Times New Roman"/>
          <w:sz w:val="24"/>
          <w:szCs w:val="24"/>
        </w:rPr>
        <w:t xml:space="preserve">      </w:t>
      </w:r>
    </w:p>
    <w:p w14:paraId="7E5751A3" w14:textId="77777777" w:rsidR="00EC6D81" w:rsidRDefault="006D2E75" w:rsidP="004109D8">
      <w:pPr>
        <w:tabs>
          <w:tab w:val="left" w:pos="3060"/>
          <w:tab w:val="left" w:pos="3420"/>
        </w:tabs>
        <w:spacing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pict w14:anchorId="47DAE507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-7.5pt;margin-top:11.1pt;width:107.25pt;height:20.45pt;z-index:251660288" stroked="f">
            <v:textbox style="mso-next-textbox:#_x0000_s1029">
              <w:txbxContent>
                <w:p w14:paraId="44FF877E" w14:textId="47ADDE62" w:rsidR="00EC6D81" w:rsidRDefault="009B5537">
                  <w:r>
                    <w:rPr>
                      <w:noProof/>
                    </w:rPr>
                    <w:t xml:space="preserve">         </w:t>
                  </w:r>
                  <w:r>
                    <w:rPr>
                      <w:noProof/>
                      <w:lang w:val="en-US" w:bidi="bn-BD"/>
                    </w:rPr>
                    <w:drawing>
                      <wp:inline distT="0" distB="0" distL="0" distR="0" wp14:anchorId="77CD32CE" wp14:editId="35B3A221">
                        <wp:extent cx="151669" cy="241829"/>
                        <wp:effectExtent l="38100" t="0" r="20320" b="0"/>
                        <wp:docPr id="5" name="Picture 5" descr="A close up of a 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104873550_1000585100356924_5023611649453055442_n.jpg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0" y="0"/>
                                  <a:ext cx="240954" cy="3841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1DFFCF77" w14:textId="79B69B5F" w:rsidR="004109D8" w:rsidRPr="001D2F62" w:rsidRDefault="006D2E75" w:rsidP="004109D8">
      <w:pPr>
        <w:tabs>
          <w:tab w:val="left" w:pos="3060"/>
          <w:tab w:val="left" w:pos="3420"/>
        </w:tabs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 w14:anchorId="339125B2">
          <v:line id="_x0000_s1027" style="position:absolute;flip:y;z-index:251658240" from=".75pt,16.05pt" to="99.75pt,16.05pt">
            <v:stroke dashstyle="1 1"/>
          </v:line>
        </w:pict>
      </w:r>
      <w:r w:rsidR="004109D8" w:rsidRPr="004109D8">
        <w:rPr>
          <w:rFonts w:ascii="Times New Roman" w:hAnsi="Times New Roman"/>
          <w:b/>
          <w:sz w:val="24"/>
          <w:szCs w:val="24"/>
        </w:rPr>
        <w:t xml:space="preserve">                                                        </w:t>
      </w:r>
    </w:p>
    <w:p w14:paraId="79C6D03C" w14:textId="77777777" w:rsidR="001D2F62" w:rsidRPr="004109D8" w:rsidRDefault="00E65BE6" w:rsidP="004109D8">
      <w:pPr>
        <w:tabs>
          <w:tab w:val="left" w:pos="3060"/>
          <w:tab w:val="left" w:pos="3420"/>
        </w:tabs>
        <w:spacing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Signature</w:t>
      </w:r>
    </w:p>
    <w:sectPr w:rsidR="001D2F62" w:rsidRPr="004109D8" w:rsidSect="005428EE">
      <w:pgSz w:w="12240" w:h="15840"/>
      <w:pgMar w:top="1440" w:right="1440" w:bottom="1440" w:left="1440" w:header="720" w:footer="720" w:gutter="0"/>
      <w:pgBorders w:offsetFrom="page">
        <w:top w:val="double" w:sz="4" w:space="24" w:color="4BACC6"/>
        <w:left w:val="double" w:sz="4" w:space="24" w:color="4BACC6"/>
        <w:bottom w:val="double" w:sz="4" w:space="24" w:color="4BACC6"/>
        <w:right w:val="double" w:sz="4" w:space="24" w:color="4BACC6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1B3753" w14:textId="77777777" w:rsidR="006D2E75" w:rsidRDefault="006D2E75" w:rsidP="00CB5502">
      <w:r>
        <w:separator/>
      </w:r>
    </w:p>
  </w:endnote>
  <w:endnote w:type="continuationSeparator" w:id="0">
    <w:p w14:paraId="650CBA28" w14:textId="77777777" w:rsidR="006D2E75" w:rsidRDefault="006D2E75" w:rsidP="00CB5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DD0910" w14:textId="77777777" w:rsidR="006D2E75" w:rsidRDefault="006D2E75" w:rsidP="00CB5502">
      <w:r>
        <w:separator/>
      </w:r>
    </w:p>
  </w:footnote>
  <w:footnote w:type="continuationSeparator" w:id="0">
    <w:p w14:paraId="0A9A81A0" w14:textId="77777777" w:rsidR="006D2E75" w:rsidRDefault="006D2E75" w:rsidP="00CB5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96976"/>
    <w:multiLevelType w:val="hybridMultilevel"/>
    <w:tmpl w:val="2C44A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87076C"/>
    <w:multiLevelType w:val="hybridMultilevel"/>
    <w:tmpl w:val="D7E85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3767CC"/>
    <w:multiLevelType w:val="hybridMultilevel"/>
    <w:tmpl w:val="7BDAB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A94927"/>
    <w:multiLevelType w:val="hybridMultilevel"/>
    <w:tmpl w:val="01B4B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FC77B3"/>
    <w:multiLevelType w:val="hybridMultilevel"/>
    <w:tmpl w:val="6E867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AE7C38"/>
    <w:multiLevelType w:val="hybridMultilevel"/>
    <w:tmpl w:val="A5540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383618"/>
    <w:multiLevelType w:val="hybridMultilevel"/>
    <w:tmpl w:val="07C6B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4510B6"/>
    <w:multiLevelType w:val="hybridMultilevel"/>
    <w:tmpl w:val="883E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D14F89"/>
    <w:multiLevelType w:val="hybridMultilevel"/>
    <w:tmpl w:val="10C6F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EC76C6"/>
    <w:multiLevelType w:val="hybridMultilevel"/>
    <w:tmpl w:val="92FE9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034AD0"/>
    <w:multiLevelType w:val="hybridMultilevel"/>
    <w:tmpl w:val="AA9CC9AE"/>
    <w:lvl w:ilvl="0" w:tplc="5244800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997F4F"/>
    <w:multiLevelType w:val="hybridMultilevel"/>
    <w:tmpl w:val="786E9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942789"/>
    <w:multiLevelType w:val="hybridMultilevel"/>
    <w:tmpl w:val="F09A0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D40840"/>
    <w:multiLevelType w:val="hybridMultilevel"/>
    <w:tmpl w:val="8B22F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472B8E"/>
    <w:multiLevelType w:val="hybridMultilevel"/>
    <w:tmpl w:val="2966B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BB019A"/>
    <w:multiLevelType w:val="hybridMultilevel"/>
    <w:tmpl w:val="47ECBBB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3E4133"/>
    <w:multiLevelType w:val="hybridMultilevel"/>
    <w:tmpl w:val="11100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465E95"/>
    <w:multiLevelType w:val="hybridMultilevel"/>
    <w:tmpl w:val="D1925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8C10FFA"/>
    <w:multiLevelType w:val="hybridMultilevel"/>
    <w:tmpl w:val="3EF48688"/>
    <w:lvl w:ilvl="0" w:tplc="0409000B">
      <w:start w:val="1"/>
      <w:numFmt w:val="bullet"/>
      <w:lvlText w:val=""/>
      <w:lvlJc w:val="left"/>
      <w:pPr>
        <w:tabs>
          <w:tab w:val="num" w:pos="813"/>
        </w:tabs>
        <w:ind w:left="813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533"/>
        </w:tabs>
        <w:ind w:left="15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53"/>
        </w:tabs>
        <w:ind w:left="22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73"/>
        </w:tabs>
        <w:ind w:left="29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93"/>
        </w:tabs>
        <w:ind w:left="36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13"/>
        </w:tabs>
        <w:ind w:left="44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33"/>
        </w:tabs>
        <w:ind w:left="51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53"/>
        </w:tabs>
        <w:ind w:left="585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73"/>
        </w:tabs>
        <w:ind w:left="6573" w:hanging="360"/>
      </w:pPr>
      <w:rPr>
        <w:rFonts w:ascii="Wingdings" w:hAnsi="Wingdings" w:hint="default"/>
      </w:rPr>
    </w:lvl>
  </w:abstractNum>
  <w:abstractNum w:abstractNumId="19">
    <w:nsid w:val="3A643FCA"/>
    <w:multiLevelType w:val="hybridMultilevel"/>
    <w:tmpl w:val="F4A88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D80D80"/>
    <w:multiLevelType w:val="hybridMultilevel"/>
    <w:tmpl w:val="21B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D81F67"/>
    <w:multiLevelType w:val="hybridMultilevel"/>
    <w:tmpl w:val="F2D21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420759"/>
    <w:multiLevelType w:val="hybridMultilevel"/>
    <w:tmpl w:val="38E28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5564FC"/>
    <w:multiLevelType w:val="hybridMultilevel"/>
    <w:tmpl w:val="6E46FA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DE68C7"/>
    <w:multiLevelType w:val="hybridMultilevel"/>
    <w:tmpl w:val="89F27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AF090C"/>
    <w:multiLevelType w:val="hybridMultilevel"/>
    <w:tmpl w:val="5FEAE8A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4614B17"/>
    <w:multiLevelType w:val="hybridMultilevel"/>
    <w:tmpl w:val="FEE8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FC6A28"/>
    <w:multiLevelType w:val="hybridMultilevel"/>
    <w:tmpl w:val="B082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4840B9"/>
    <w:multiLevelType w:val="hybridMultilevel"/>
    <w:tmpl w:val="52F050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90E2E98"/>
    <w:multiLevelType w:val="hybridMultilevel"/>
    <w:tmpl w:val="51187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624591"/>
    <w:multiLevelType w:val="hybridMultilevel"/>
    <w:tmpl w:val="2966B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AE2664F"/>
    <w:multiLevelType w:val="hybridMultilevel"/>
    <w:tmpl w:val="716A8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F56A5D"/>
    <w:multiLevelType w:val="multilevel"/>
    <w:tmpl w:val="630E75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3">
    <w:nsid w:val="60B83441"/>
    <w:multiLevelType w:val="hybridMultilevel"/>
    <w:tmpl w:val="DCBEE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A66212"/>
    <w:multiLevelType w:val="hybridMultilevel"/>
    <w:tmpl w:val="2BF4B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A46396"/>
    <w:multiLevelType w:val="hybridMultilevel"/>
    <w:tmpl w:val="9CEA3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8280F37"/>
    <w:multiLevelType w:val="hybridMultilevel"/>
    <w:tmpl w:val="17B85ADA"/>
    <w:lvl w:ilvl="0" w:tplc="BC3AAB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99B35C0"/>
    <w:multiLevelType w:val="hybridMultilevel"/>
    <w:tmpl w:val="340AB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9C155F7"/>
    <w:multiLevelType w:val="hybridMultilevel"/>
    <w:tmpl w:val="38B27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A8715C0"/>
    <w:multiLevelType w:val="hybridMultilevel"/>
    <w:tmpl w:val="2DEC2A44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3E0200F"/>
    <w:multiLevelType w:val="hybridMultilevel"/>
    <w:tmpl w:val="36BAF9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1">
    <w:nsid w:val="74576FC9"/>
    <w:multiLevelType w:val="hybridMultilevel"/>
    <w:tmpl w:val="8B4A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6264E48"/>
    <w:multiLevelType w:val="hybridMultilevel"/>
    <w:tmpl w:val="CF8A71E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>
    <w:nsid w:val="76CA7FCF"/>
    <w:multiLevelType w:val="hybridMultilevel"/>
    <w:tmpl w:val="DBA2541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222FE2"/>
    <w:multiLevelType w:val="hybridMultilevel"/>
    <w:tmpl w:val="35AC6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BBC2670"/>
    <w:multiLevelType w:val="hybridMultilevel"/>
    <w:tmpl w:val="3CE6C6DE"/>
    <w:lvl w:ilvl="0" w:tplc="E24AB316">
      <w:start w:val="1"/>
      <w:numFmt w:val="bullet"/>
      <w:pStyle w:val="List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EB40B7B"/>
    <w:multiLevelType w:val="hybridMultilevel"/>
    <w:tmpl w:val="2D5A4C4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F634729"/>
    <w:multiLevelType w:val="hybridMultilevel"/>
    <w:tmpl w:val="003A2E16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FD275C0"/>
    <w:multiLevelType w:val="hybridMultilevel"/>
    <w:tmpl w:val="3C3892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33"/>
  </w:num>
  <w:num w:numId="3">
    <w:abstractNumId w:val="22"/>
  </w:num>
  <w:num w:numId="4">
    <w:abstractNumId w:val="23"/>
  </w:num>
  <w:num w:numId="5">
    <w:abstractNumId w:val="46"/>
  </w:num>
  <w:num w:numId="6">
    <w:abstractNumId w:val="25"/>
  </w:num>
  <w:num w:numId="7">
    <w:abstractNumId w:val="43"/>
  </w:num>
  <w:num w:numId="8">
    <w:abstractNumId w:val="8"/>
  </w:num>
  <w:num w:numId="9">
    <w:abstractNumId w:val="16"/>
  </w:num>
  <w:num w:numId="10">
    <w:abstractNumId w:val="40"/>
  </w:num>
  <w:num w:numId="11">
    <w:abstractNumId w:val="41"/>
  </w:num>
  <w:num w:numId="12">
    <w:abstractNumId w:val="21"/>
  </w:num>
  <w:num w:numId="13">
    <w:abstractNumId w:val="2"/>
  </w:num>
  <w:num w:numId="14">
    <w:abstractNumId w:val="12"/>
  </w:num>
  <w:num w:numId="15">
    <w:abstractNumId w:val="37"/>
  </w:num>
  <w:num w:numId="16">
    <w:abstractNumId w:val="26"/>
  </w:num>
  <w:num w:numId="17">
    <w:abstractNumId w:val="44"/>
  </w:num>
  <w:num w:numId="18">
    <w:abstractNumId w:val="15"/>
  </w:num>
  <w:num w:numId="19">
    <w:abstractNumId w:val="3"/>
  </w:num>
  <w:num w:numId="20">
    <w:abstractNumId w:val="24"/>
  </w:num>
  <w:num w:numId="21">
    <w:abstractNumId w:val="13"/>
  </w:num>
  <w:num w:numId="22">
    <w:abstractNumId w:val="4"/>
  </w:num>
  <w:num w:numId="23">
    <w:abstractNumId w:val="30"/>
  </w:num>
  <w:num w:numId="24">
    <w:abstractNumId w:val="19"/>
  </w:num>
  <w:num w:numId="25">
    <w:abstractNumId w:val="34"/>
  </w:num>
  <w:num w:numId="26">
    <w:abstractNumId w:val="7"/>
  </w:num>
  <w:num w:numId="27">
    <w:abstractNumId w:val="29"/>
  </w:num>
  <w:num w:numId="28">
    <w:abstractNumId w:val="14"/>
  </w:num>
  <w:num w:numId="29">
    <w:abstractNumId w:val="11"/>
  </w:num>
  <w:num w:numId="30">
    <w:abstractNumId w:val="27"/>
  </w:num>
  <w:num w:numId="31">
    <w:abstractNumId w:val="35"/>
  </w:num>
  <w:num w:numId="32">
    <w:abstractNumId w:val="42"/>
  </w:num>
  <w:num w:numId="33">
    <w:abstractNumId w:val="9"/>
  </w:num>
  <w:num w:numId="34">
    <w:abstractNumId w:val="6"/>
  </w:num>
  <w:num w:numId="35">
    <w:abstractNumId w:val="5"/>
  </w:num>
  <w:num w:numId="36">
    <w:abstractNumId w:val="0"/>
  </w:num>
  <w:num w:numId="37">
    <w:abstractNumId w:val="20"/>
  </w:num>
  <w:num w:numId="38">
    <w:abstractNumId w:val="36"/>
  </w:num>
  <w:num w:numId="39">
    <w:abstractNumId w:val="31"/>
  </w:num>
  <w:num w:numId="40">
    <w:abstractNumId w:val="17"/>
  </w:num>
  <w:num w:numId="41">
    <w:abstractNumId w:val="38"/>
  </w:num>
  <w:num w:numId="42">
    <w:abstractNumId w:val="48"/>
  </w:num>
  <w:num w:numId="43">
    <w:abstractNumId w:val="10"/>
  </w:num>
  <w:num w:numId="44">
    <w:abstractNumId w:val="1"/>
  </w:num>
  <w:num w:numId="45">
    <w:abstractNumId w:val="32"/>
  </w:num>
  <w:num w:numId="46">
    <w:abstractNumId w:val="28"/>
  </w:num>
  <w:num w:numId="47">
    <w:abstractNumId w:val="18"/>
  </w:num>
  <w:num w:numId="48">
    <w:abstractNumId w:val="47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yMDA0MjQ0MrY0MTRV0lEKTi0uzszPAykwqgUAn7YgsiwAAAA="/>
  </w:docVars>
  <w:rsids>
    <w:rsidRoot w:val="0089791F"/>
    <w:rsid w:val="0000510C"/>
    <w:rsid w:val="0000518F"/>
    <w:rsid w:val="00012256"/>
    <w:rsid w:val="00017B8A"/>
    <w:rsid w:val="000316A3"/>
    <w:rsid w:val="00035116"/>
    <w:rsid w:val="0003782C"/>
    <w:rsid w:val="00041302"/>
    <w:rsid w:val="000437F1"/>
    <w:rsid w:val="000602D7"/>
    <w:rsid w:val="000649A5"/>
    <w:rsid w:val="0007149B"/>
    <w:rsid w:val="00081F4B"/>
    <w:rsid w:val="00082CF8"/>
    <w:rsid w:val="00090BE5"/>
    <w:rsid w:val="000949AD"/>
    <w:rsid w:val="000C3DCB"/>
    <w:rsid w:val="000C5FC2"/>
    <w:rsid w:val="000D16E7"/>
    <w:rsid w:val="000E7DD8"/>
    <w:rsid w:val="000F0A9B"/>
    <w:rsid w:val="001033DF"/>
    <w:rsid w:val="0011206F"/>
    <w:rsid w:val="001249BD"/>
    <w:rsid w:val="00127B21"/>
    <w:rsid w:val="00130B0F"/>
    <w:rsid w:val="00135983"/>
    <w:rsid w:val="00153A2C"/>
    <w:rsid w:val="0015677A"/>
    <w:rsid w:val="00180236"/>
    <w:rsid w:val="0018490C"/>
    <w:rsid w:val="0019097D"/>
    <w:rsid w:val="00197063"/>
    <w:rsid w:val="001A43E1"/>
    <w:rsid w:val="001C00C7"/>
    <w:rsid w:val="001C674C"/>
    <w:rsid w:val="001D2F62"/>
    <w:rsid w:val="001E5029"/>
    <w:rsid w:val="00201DA4"/>
    <w:rsid w:val="002047F8"/>
    <w:rsid w:val="00212709"/>
    <w:rsid w:val="002509BE"/>
    <w:rsid w:val="00254831"/>
    <w:rsid w:val="0026035E"/>
    <w:rsid w:val="002757E3"/>
    <w:rsid w:val="00291734"/>
    <w:rsid w:val="002A0D83"/>
    <w:rsid w:val="002A4194"/>
    <w:rsid w:val="002C4D91"/>
    <w:rsid w:val="002E6B11"/>
    <w:rsid w:val="002E7861"/>
    <w:rsid w:val="002F2D68"/>
    <w:rsid w:val="00304A44"/>
    <w:rsid w:val="00306C47"/>
    <w:rsid w:val="003101D5"/>
    <w:rsid w:val="0032295C"/>
    <w:rsid w:val="0033285E"/>
    <w:rsid w:val="003824C8"/>
    <w:rsid w:val="0038361E"/>
    <w:rsid w:val="00393123"/>
    <w:rsid w:val="003A46CC"/>
    <w:rsid w:val="003A7A60"/>
    <w:rsid w:val="003C1DE1"/>
    <w:rsid w:val="003C21ED"/>
    <w:rsid w:val="003C4F4E"/>
    <w:rsid w:val="003D30F5"/>
    <w:rsid w:val="003F49E7"/>
    <w:rsid w:val="003F6526"/>
    <w:rsid w:val="00404CED"/>
    <w:rsid w:val="004109D8"/>
    <w:rsid w:val="004132EE"/>
    <w:rsid w:val="00424A36"/>
    <w:rsid w:val="00432828"/>
    <w:rsid w:val="004331AC"/>
    <w:rsid w:val="00434020"/>
    <w:rsid w:val="0043580D"/>
    <w:rsid w:val="00446776"/>
    <w:rsid w:val="00454001"/>
    <w:rsid w:val="004548A5"/>
    <w:rsid w:val="00473B94"/>
    <w:rsid w:val="00475050"/>
    <w:rsid w:val="00480C5F"/>
    <w:rsid w:val="00486C85"/>
    <w:rsid w:val="00487AB6"/>
    <w:rsid w:val="004A1729"/>
    <w:rsid w:val="004A28AD"/>
    <w:rsid w:val="004A5A58"/>
    <w:rsid w:val="004B301A"/>
    <w:rsid w:val="004B4E8A"/>
    <w:rsid w:val="004D1C35"/>
    <w:rsid w:val="004D50C9"/>
    <w:rsid w:val="004E1B4F"/>
    <w:rsid w:val="004E4DE6"/>
    <w:rsid w:val="004F3021"/>
    <w:rsid w:val="004F4760"/>
    <w:rsid w:val="00500479"/>
    <w:rsid w:val="00504FBB"/>
    <w:rsid w:val="005054E1"/>
    <w:rsid w:val="00510B0B"/>
    <w:rsid w:val="00530D9F"/>
    <w:rsid w:val="00532A0B"/>
    <w:rsid w:val="005346CF"/>
    <w:rsid w:val="0053478B"/>
    <w:rsid w:val="005428EE"/>
    <w:rsid w:val="0054711E"/>
    <w:rsid w:val="00547B52"/>
    <w:rsid w:val="005522DB"/>
    <w:rsid w:val="00557365"/>
    <w:rsid w:val="005814E2"/>
    <w:rsid w:val="005818D5"/>
    <w:rsid w:val="005A15F9"/>
    <w:rsid w:val="005B50F3"/>
    <w:rsid w:val="005D0767"/>
    <w:rsid w:val="005E3D8C"/>
    <w:rsid w:val="005E6FF5"/>
    <w:rsid w:val="006210A5"/>
    <w:rsid w:val="006252F5"/>
    <w:rsid w:val="00640E4E"/>
    <w:rsid w:val="00663355"/>
    <w:rsid w:val="006671FB"/>
    <w:rsid w:val="006768F6"/>
    <w:rsid w:val="006924E8"/>
    <w:rsid w:val="006955A1"/>
    <w:rsid w:val="006A6E1D"/>
    <w:rsid w:val="006B1471"/>
    <w:rsid w:val="006D2E75"/>
    <w:rsid w:val="006D3B64"/>
    <w:rsid w:val="006E1CE6"/>
    <w:rsid w:val="006E21AF"/>
    <w:rsid w:val="006F158F"/>
    <w:rsid w:val="006F2996"/>
    <w:rsid w:val="00705775"/>
    <w:rsid w:val="0070719E"/>
    <w:rsid w:val="00724126"/>
    <w:rsid w:val="007431F4"/>
    <w:rsid w:val="00744B23"/>
    <w:rsid w:val="00747333"/>
    <w:rsid w:val="007602C5"/>
    <w:rsid w:val="00764DE7"/>
    <w:rsid w:val="00771906"/>
    <w:rsid w:val="00771ABC"/>
    <w:rsid w:val="00786005"/>
    <w:rsid w:val="00792BB3"/>
    <w:rsid w:val="007B0D86"/>
    <w:rsid w:val="007B34C3"/>
    <w:rsid w:val="007B4F27"/>
    <w:rsid w:val="007D33E4"/>
    <w:rsid w:val="007F25A1"/>
    <w:rsid w:val="00800F4E"/>
    <w:rsid w:val="00802AEF"/>
    <w:rsid w:val="008047D0"/>
    <w:rsid w:val="00807F10"/>
    <w:rsid w:val="00823B39"/>
    <w:rsid w:val="00832CAB"/>
    <w:rsid w:val="00832E50"/>
    <w:rsid w:val="008337CA"/>
    <w:rsid w:val="008620A8"/>
    <w:rsid w:val="00864235"/>
    <w:rsid w:val="008708A0"/>
    <w:rsid w:val="0087474C"/>
    <w:rsid w:val="008757DA"/>
    <w:rsid w:val="0088276C"/>
    <w:rsid w:val="0089791F"/>
    <w:rsid w:val="008A668B"/>
    <w:rsid w:val="008B0FB7"/>
    <w:rsid w:val="008B7E02"/>
    <w:rsid w:val="008C4E74"/>
    <w:rsid w:val="008C50E7"/>
    <w:rsid w:val="008D0E4C"/>
    <w:rsid w:val="008D597C"/>
    <w:rsid w:val="008E2B7B"/>
    <w:rsid w:val="008F1736"/>
    <w:rsid w:val="00901EA6"/>
    <w:rsid w:val="00901EAA"/>
    <w:rsid w:val="0091076F"/>
    <w:rsid w:val="00912D88"/>
    <w:rsid w:val="00932D48"/>
    <w:rsid w:val="009476AE"/>
    <w:rsid w:val="00952CB4"/>
    <w:rsid w:val="009806B4"/>
    <w:rsid w:val="00985BC6"/>
    <w:rsid w:val="009A1AAD"/>
    <w:rsid w:val="009A1D44"/>
    <w:rsid w:val="009A5E88"/>
    <w:rsid w:val="009B5537"/>
    <w:rsid w:val="009C1EDA"/>
    <w:rsid w:val="009C6E10"/>
    <w:rsid w:val="009E42B3"/>
    <w:rsid w:val="009F34BD"/>
    <w:rsid w:val="009F65D0"/>
    <w:rsid w:val="00A050B6"/>
    <w:rsid w:val="00A0729F"/>
    <w:rsid w:val="00A26E1B"/>
    <w:rsid w:val="00A2763F"/>
    <w:rsid w:val="00A32A3F"/>
    <w:rsid w:val="00A5257A"/>
    <w:rsid w:val="00A55DFF"/>
    <w:rsid w:val="00A622DB"/>
    <w:rsid w:val="00A7637F"/>
    <w:rsid w:val="00A8067F"/>
    <w:rsid w:val="00A8328B"/>
    <w:rsid w:val="00A84460"/>
    <w:rsid w:val="00A94112"/>
    <w:rsid w:val="00A95E19"/>
    <w:rsid w:val="00AA5CD0"/>
    <w:rsid w:val="00AA75AF"/>
    <w:rsid w:val="00AC6223"/>
    <w:rsid w:val="00AC6811"/>
    <w:rsid w:val="00AD05BB"/>
    <w:rsid w:val="00AE1959"/>
    <w:rsid w:val="00AF2F1A"/>
    <w:rsid w:val="00B06507"/>
    <w:rsid w:val="00B27E32"/>
    <w:rsid w:val="00B449CE"/>
    <w:rsid w:val="00B52434"/>
    <w:rsid w:val="00B61ACE"/>
    <w:rsid w:val="00B71C06"/>
    <w:rsid w:val="00B8541F"/>
    <w:rsid w:val="00BA0496"/>
    <w:rsid w:val="00BA138C"/>
    <w:rsid w:val="00BA6D48"/>
    <w:rsid w:val="00BB0290"/>
    <w:rsid w:val="00BB41CC"/>
    <w:rsid w:val="00BE3FA8"/>
    <w:rsid w:val="00BF0ECE"/>
    <w:rsid w:val="00BF2AC8"/>
    <w:rsid w:val="00BF628E"/>
    <w:rsid w:val="00C01D19"/>
    <w:rsid w:val="00C13CC7"/>
    <w:rsid w:val="00C2112F"/>
    <w:rsid w:val="00C217BB"/>
    <w:rsid w:val="00C25737"/>
    <w:rsid w:val="00C37F7A"/>
    <w:rsid w:val="00C41662"/>
    <w:rsid w:val="00C426F5"/>
    <w:rsid w:val="00C57D93"/>
    <w:rsid w:val="00C62658"/>
    <w:rsid w:val="00C66089"/>
    <w:rsid w:val="00C670C6"/>
    <w:rsid w:val="00C702BF"/>
    <w:rsid w:val="00C81638"/>
    <w:rsid w:val="00C85EC5"/>
    <w:rsid w:val="00C9066E"/>
    <w:rsid w:val="00C923D3"/>
    <w:rsid w:val="00C94F8C"/>
    <w:rsid w:val="00C96CA9"/>
    <w:rsid w:val="00CB20F5"/>
    <w:rsid w:val="00CB45CF"/>
    <w:rsid w:val="00CB5502"/>
    <w:rsid w:val="00CB5E79"/>
    <w:rsid w:val="00CB7146"/>
    <w:rsid w:val="00CC16DC"/>
    <w:rsid w:val="00CD0895"/>
    <w:rsid w:val="00CE59CF"/>
    <w:rsid w:val="00D002D4"/>
    <w:rsid w:val="00D01869"/>
    <w:rsid w:val="00D10F6D"/>
    <w:rsid w:val="00D13BE8"/>
    <w:rsid w:val="00D2721D"/>
    <w:rsid w:val="00D50178"/>
    <w:rsid w:val="00D525B5"/>
    <w:rsid w:val="00D52EFA"/>
    <w:rsid w:val="00D54958"/>
    <w:rsid w:val="00D658D4"/>
    <w:rsid w:val="00D738FA"/>
    <w:rsid w:val="00D7502D"/>
    <w:rsid w:val="00D75C2E"/>
    <w:rsid w:val="00D80390"/>
    <w:rsid w:val="00D85282"/>
    <w:rsid w:val="00DA4D9F"/>
    <w:rsid w:val="00DA5A7E"/>
    <w:rsid w:val="00DD0A25"/>
    <w:rsid w:val="00DD3352"/>
    <w:rsid w:val="00DD5DBE"/>
    <w:rsid w:val="00DE57C0"/>
    <w:rsid w:val="00DF4F09"/>
    <w:rsid w:val="00E04828"/>
    <w:rsid w:val="00E05941"/>
    <w:rsid w:val="00E14836"/>
    <w:rsid w:val="00E14F1E"/>
    <w:rsid w:val="00E1729A"/>
    <w:rsid w:val="00E46D16"/>
    <w:rsid w:val="00E507D6"/>
    <w:rsid w:val="00E53343"/>
    <w:rsid w:val="00E55682"/>
    <w:rsid w:val="00E6423D"/>
    <w:rsid w:val="00E65BE6"/>
    <w:rsid w:val="00E6672F"/>
    <w:rsid w:val="00E67B7D"/>
    <w:rsid w:val="00E719D8"/>
    <w:rsid w:val="00E76726"/>
    <w:rsid w:val="00E7794B"/>
    <w:rsid w:val="00E8385E"/>
    <w:rsid w:val="00EB2B63"/>
    <w:rsid w:val="00EB450B"/>
    <w:rsid w:val="00EB6DCE"/>
    <w:rsid w:val="00EB7443"/>
    <w:rsid w:val="00EC22E8"/>
    <w:rsid w:val="00EC6D81"/>
    <w:rsid w:val="00EE08E7"/>
    <w:rsid w:val="00EE23C9"/>
    <w:rsid w:val="00EE3D14"/>
    <w:rsid w:val="00EF1649"/>
    <w:rsid w:val="00EF3C43"/>
    <w:rsid w:val="00F01D83"/>
    <w:rsid w:val="00F549E7"/>
    <w:rsid w:val="00F6042B"/>
    <w:rsid w:val="00F63D0F"/>
    <w:rsid w:val="00F66E22"/>
    <w:rsid w:val="00F679A8"/>
    <w:rsid w:val="00F76890"/>
    <w:rsid w:val="00F76DD2"/>
    <w:rsid w:val="00F80D6B"/>
    <w:rsid w:val="00F81B81"/>
    <w:rsid w:val="00F90598"/>
    <w:rsid w:val="00F97604"/>
    <w:rsid w:val="00FA14A9"/>
    <w:rsid w:val="00FA3220"/>
    <w:rsid w:val="00FB1B0A"/>
    <w:rsid w:val="00FB70C0"/>
    <w:rsid w:val="00FC4B28"/>
    <w:rsid w:val="00FF6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EEF434A"/>
  <w15:docId w15:val="{C52982C2-D35F-4FCC-94A0-437FE66A6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91F"/>
    <w:pPr>
      <w:tabs>
        <w:tab w:val="right" w:pos="9360"/>
      </w:tabs>
    </w:pPr>
    <w:rPr>
      <w:rFonts w:ascii="Verdana" w:eastAsia="Times New Roman" w:hAnsi="Verdana"/>
      <w:lang w:val="fr-FR"/>
    </w:rPr>
  </w:style>
  <w:style w:type="paragraph" w:styleId="Heading1">
    <w:name w:val="heading 1"/>
    <w:basedOn w:val="Contactinfo"/>
    <w:next w:val="Normal"/>
    <w:link w:val="Heading1Char"/>
    <w:autoRedefine/>
    <w:uiPriority w:val="9"/>
    <w:qFormat/>
    <w:rsid w:val="00EC6D81"/>
    <w:pPr>
      <w:outlineLvl w:val="0"/>
    </w:pPr>
    <w:rPr>
      <w:rFonts w:asciiTheme="majorHAnsi" w:hAnsiTheme="majorHAnsi" w:cstheme="minorHAnsi"/>
      <w:bCs/>
      <w:color w:val="FFFFFF" w:themeColor="background1"/>
      <w:spacing w:val="5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734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4D9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C6D81"/>
    <w:rPr>
      <w:rFonts w:asciiTheme="majorHAnsi" w:eastAsia="Times New Roman" w:hAnsiTheme="majorHAnsi" w:cstheme="minorHAnsi"/>
      <w:bCs/>
      <w:color w:val="FFFFFF" w:themeColor="background1"/>
      <w:spacing w:val="50"/>
      <w:sz w:val="24"/>
      <w:szCs w:val="28"/>
    </w:rPr>
  </w:style>
  <w:style w:type="paragraph" w:customStyle="1" w:styleId="Name">
    <w:name w:val="Name"/>
    <w:basedOn w:val="Normal"/>
    <w:qFormat/>
    <w:rsid w:val="0089791F"/>
    <w:rPr>
      <w:b/>
      <w:bCs/>
      <w:sz w:val="28"/>
    </w:rPr>
  </w:style>
  <w:style w:type="paragraph" w:customStyle="1" w:styleId="Contactinfo">
    <w:name w:val="Contact info"/>
    <w:basedOn w:val="Normal"/>
    <w:qFormat/>
    <w:rsid w:val="0089791F"/>
  </w:style>
  <w:style w:type="character" w:styleId="Hyperlink">
    <w:name w:val="Hyperlink"/>
    <w:uiPriority w:val="99"/>
    <w:unhideWhenUsed/>
    <w:rsid w:val="0089791F"/>
    <w:rPr>
      <w:color w:val="0000FF"/>
      <w:u w:val="single"/>
    </w:rPr>
  </w:style>
  <w:style w:type="table" w:styleId="TableGrid">
    <w:name w:val="Table Grid"/>
    <w:basedOn w:val="TableNormal"/>
    <w:uiPriority w:val="59"/>
    <w:rsid w:val="0089791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89791F"/>
    <w:pPr>
      <w:keepNext/>
      <w:jc w:val="center"/>
      <w:outlineLvl w:val="2"/>
    </w:pPr>
    <w:rPr>
      <w:b/>
      <w:sz w:val="32"/>
      <w:szCs w:val="32"/>
    </w:rPr>
  </w:style>
  <w:style w:type="character" w:customStyle="1" w:styleId="TitleChar">
    <w:name w:val="Title Char"/>
    <w:link w:val="Title"/>
    <w:uiPriority w:val="10"/>
    <w:rsid w:val="0089791F"/>
    <w:rPr>
      <w:rFonts w:ascii="Verdana" w:eastAsia="Times New Roman" w:hAnsi="Verdana" w:cs="Times New Roman"/>
      <w:b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91734"/>
    <w:rPr>
      <w:rFonts w:ascii="Cambria" w:eastAsia="Times New Roman" w:hAnsi="Cambria" w:cs="Times New Roman"/>
      <w:b/>
      <w:bCs/>
      <w:color w:val="4F81BD"/>
      <w:sz w:val="26"/>
      <w:szCs w:val="26"/>
      <w:lang w:val="fr-FR"/>
    </w:rPr>
  </w:style>
  <w:style w:type="paragraph" w:styleId="ListParagraph">
    <w:name w:val="List Paragraph"/>
    <w:basedOn w:val="Contactinfo"/>
    <w:uiPriority w:val="34"/>
    <w:qFormat/>
    <w:rsid w:val="00E55682"/>
    <w:pPr>
      <w:numPr>
        <w:numId w:val="1"/>
      </w:numPr>
    </w:pPr>
  </w:style>
  <w:style w:type="paragraph" w:customStyle="1" w:styleId="Normalwithleftindent">
    <w:name w:val="Normal with left indent"/>
    <w:basedOn w:val="Normal"/>
    <w:qFormat/>
    <w:rsid w:val="00F679A8"/>
    <w:pPr>
      <w:tabs>
        <w:tab w:val="clear" w:pos="9360"/>
      </w:tabs>
      <w:spacing w:before="220"/>
      <w:ind w:left="2074"/>
      <w:contextualSpacing/>
      <w:jc w:val="both"/>
    </w:pPr>
    <w:rPr>
      <w:rFonts w:ascii="Garamond" w:hAnsi="Garamond"/>
      <w:sz w:val="22"/>
      <w:lang w:val="en-US"/>
    </w:rPr>
  </w:style>
  <w:style w:type="character" w:customStyle="1" w:styleId="r-idjvu5ankdgy">
    <w:name w:val="r-idjvu5ankdgy"/>
    <w:rsid w:val="0032295C"/>
    <w:rPr>
      <w:rFonts w:cs="Times New Roman"/>
    </w:rPr>
  </w:style>
  <w:style w:type="paragraph" w:styleId="NoSpacing">
    <w:name w:val="No Spacing"/>
    <w:uiPriority w:val="1"/>
    <w:qFormat/>
    <w:rsid w:val="00D85282"/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D85282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CB5502"/>
    <w:pPr>
      <w:tabs>
        <w:tab w:val="center" w:pos="468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5502"/>
    <w:rPr>
      <w:rFonts w:ascii="Verdana" w:eastAsia="Times New Roman" w:hAnsi="Verdana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CB5502"/>
    <w:pPr>
      <w:tabs>
        <w:tab w:val="center" w:pos="468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5502"/>
    <w:rPr>
      <w:rFonts w:ascii="Verdana" w:eastAsia="Times New Roman" w:hAnsi="Verdana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D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D81"/>
    <w:rPr>
      <w:rFonts w:ascii="Tahoma" w:eastAsia="Times New Roman" w:hAnsi="Tahoma" w:cs="Tahoma"/>
      <w:sz w:val="16"/>
      <w:szCs w:val="16"/>
      <w:lang w:val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4D9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26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wser.cse.r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://www.github.com/KAWSER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128B94A-3821-46CD-99B5-FD241C90A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w to write a CV</dc:creator>
  <cp:lastModifiedBy>KAWSER AHMED</cp:lastModifiedBy>
  <cp:revision>9</cp:revision>
  <cp:lastPrinted>2019-05-26T03:18:00Z</cp:lastPrinted>
  <dcterms:created xsi:type="dcterms:W3CDTF">2020-06-21T08:55:00Z</dcterms:created>
  <dcterms:modified xsi:type="dcterms:W3CDTF">2022-03-09T11:33:00Z</dcterms:modified>
</cp:coreProperties>
</file>